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943024D" w14:textId="6BBB0AB2" w:rsidR="00160FE4" w:rsidRPr="00671A65" w:rsidRDefault="00160FE4" w:rsidP="00671A65">
      <w:pPr>
        <w:pStyle w:val="Heading1"/>
      </w:pPr>
      <w:r w:rsidRPr="00671A65">
        <w:t>Semester Project – Object Oriented Analysis</w:t>
      </w:r>
      <w:bookmarkStart w:id="0" w:name="_GoBack"/>
      <w:bookmarkEnd w:id="0"/>
      <w:r w:rsidRPr="00671A65">
        <w:t xml:space="preserve"> and Design</w:t>
      </w:r>
      <w:r w:rsidR="00BB417F" w:rsidRPr="00671A65">
        <w:t xml:space="preserve"> – Iteration </w:t>
      </w:r>
      <w:r w:rsidR="00200B8A">
        <w:t>4</w:t>
      </w:r>
      <w:r w:rsidR="00620C0C" w:rsidRPr="00671A65">
        <w:br/>
      </w:r>
    </w:p>
    <w:p w14:paraId="72A64670" w14:textId="37B5CFA9" w:rsidR="00162713" w:rsidRPr="00162713" w:rsidRDefault="00162713" w:rsidP="00C93684">
      <w:pPr>
        <w:rPr>
          <w:sz w:val="28"/>
          <w:szCs w:val="28"/>
        </w:rPr>
      </w:pPr>
      <w:r w:rsidRPr="00162713">
        <w:rPr>
          <w:sz w:val="28"/>
          <w:szCs w:val="28"/>
        </w:rPr>
        <w:t xml:space="preserve">You are </w:t>
      </w:r>
      <w:r w:rsidRPr="00162713">
        <w:rPr>
          <w:i/>
          <w:sz w:val="28"/>
          <w:szCs w:val="28"/>
        </w:rPr>
        <w:t>very</w:t>
      </w:r>
      <w:r w:rsidRPr="00162713">
        <w:rPr>
          <w:sz w:val="28"/>
          <w:szCs w:val="28"/>
        </w:rPr>
        <w:t xml:space="preserve"> proud of your work and look forward to presenting it to Premium Travel Services. All employees of Premium, including the CTO, are going to be present while you show a dazzling </w:t>
      </w:r>
      <w:r w:rsidR="00E55666">
        <w:rPr>
          <w:sz w:val="28"/>
          <w:szCs w:val="28"/>
        </w:rPr>
        <w:t>presentation</w:t>
      </w:r>
      <w:r w:rsidRPr="00162713">
        <w:rPr>
          <w:sz w:val="28"/>
          <w:szCs w:val="28"/>
        </w:rPr>
        <w:t xml:space="preserve"> talking about your project and </w:t>
      </w:r>
      <w:r w:rsidR="00E55666">
        <w:rPr>
          <w:sz w:val="28"/>
          <w:szCs w:val="28"/>
        </w:rPr>
        <w:t>performing</w:t>
      </w:r>
      <w:r w:rsidRPr="00162713">
        <w:rPr>
          <w:sz w:val="28"/>
          <w:szCs w:val="28"/>
        </w:rPr>
        <w:t xml:space="preserve"> a short demonstration. It’s important your presentation and application look great </w:t>
      </w:r>
      <w:r w:rsidRPr="00EA1176">
        <w:rPr>
          <w:noProof/>
          <w:sz w:val="28"/>
          <w:szCs w:val="28"/>
        </w:rPr>
        <w:t xml:space="preserve">to </w:t>
      </w:r>
      <w:r w:rsidR="00EA1176" w:rsidRPr="00EA1176">
        <w:rPr>
          <w:noProof/>
          <w:sz w:val="28"/>
          <w:szCs w:val="28"/>
        </w:rPr>
        <w:t>impress the CTO and Premium’s employees</w:t>
      </w:r>
      <w:r w:rsidRPr="00162713">
        <w:rPr>
          <w:sz w:val="28"/>
          <w:szCs w:val="28"/>
        </w:rPr>
        <w:t xml:space="preserve">. </w:t>
      </w:r>
    </w:p>
    <w:p w14:paraId="284EA11B" w14:textId="6907093B" w:rsidR="00522603" w:rsidRDefault="00162713" w:rsidP="0010413B">
      <w:pPr>
        <w:rPr>
          <w:sz w:val="28"/>
          <w:szCs w:val="28"/>
        </w:rPr>
      </w:pPr>
      <w:r w:rsidRPr="00162713">
        <w:rPr>
          <w:sz w:val="28"/>
          <w:szCs w:val="28"/>
        </w:rPr>
        <w:t xml:space="preserve">Getting people excited about your work is the best way to </w:t>
      </w:r>
      <w:r w:rsidR="00E9195B">
        <w:rPr>
          <w:sz w:val="28"/>
          <w:szCs w:val="28"/>
        </w:rPr>
        <w:t>win</w:t>
      </w:r>
      <w:r w:rsidRPr="00162713">
        <w:rPr>
          <w:sz w:val="28"/>
          <w:szCs w:val="28"/>
        </w:rPr>
        <w:t xml:space="preserve"> more work in the future. It’s also how the CTO will decide how much you get paid for this iteration. As usual, the old CTO fondly remembers his graduate school days and sends you this bizarre online presentation he did for Dr. Mike Franklin’s Operating Systems class:</w:t>
      </w:r>
      <w:r w:rsidRPr="00162713">
        <w:rPr>
          <w:sz w:val="28"/>
          <w:szCs w:val="28"/>
        </w:rPr>
        <w:br/>
      </w:r>
      <w:hyperlink r:id="rId8" w:history="1">
        <w:r w:rsidRPr="00162713">
          <w:rPr>
            <w:rStyle w:val="Hyperlink"/>
            <w:sz w:val="28"/>
            <w:szCs w:val="28"/>
          </w:rPr>
          <w:t>http://prezi.com/sfqxdrhc8ykn/?utm_campaign=share&amp;utm_medium=copy&amp;rc=ex0share</w:t>
        </w:r>
      </w:hyperlink>
    </w:p>
    <w:p w14:paraId="2079ABE9" w14:textId="64944CAE" w:rsidR="005A3ADE" w:rsidRPr="0010413B" w:rsidRDefault="00162713" w:rsidP="00522603">
      <w:pPr>
        <w:pStyle w:val="Heading1"/>
        <w:rPr>
          <w:sz w:val="28"/>
          <w:szCs w:val="28"/>
        </w:rPr>
      </w:pPr>
      <w:r w:rsidRPr="00671A65">
        <w:t xml:space="preserve">Iteration </w:t>
      </w:r>
      <w:r>
        <w:t>4</w:t>
      </w:r>
      <w:r w:rsidRPr="00671A65">
        <w:t xml:space="preserve"> </w:t>
      </w:r>
      <w:r>
        <w:t>Requirements</w:t>
      </w:r>
      <w:r w:rsidR="002A01CC">
        <w:br/>
      </w:r>
    </w:p>
    <w:p w14:paraId="2ABC52A1" w14:textId="1F11D1EE" w:rsidR="00C645BE" w:rsidRPr="00522603" w:rsidRDefault="00C645BE" w:rsidP="00FE305B">
      <w:pPr>
        <w:pStyle w:val="ListParagraph"/>
        <w:numPr>
          <w:ilvl w:val="0"/>
          <w:numId w:val="19"/>
        </w:numPr>
        <w:rPr>
          <w:sz w:val="28"/>
          <w:szCs w:val="28"/>
        </w:rPr>
      </w:pPr>
      <w:r w:rsidRPr="002E16C7">
        <w:rPr>
          <w:b/>
          <w:sz w:val="28"/>
          <w:szCs w:val="28"/>
        </w:rPr>
        <w:t>Time</w:t>
      </w:r>
    </w:p>
    <w:p w14:paraId="2892F263" w14:textId="3E5884F6" w:rsidR="009D1752" w:rsidRDefault="00C645BE" w:rsidP="00C645BE">
      <w:pPr>
        <w:pStyle w:val="ListParagraph"/>
        <w:numPr>
          <w:ilvl w:val="1"/>
          <w:numId w:val="19"/>
        </w:numPr>
        <w:rPr>
          <w:sz w:val="28"/>
          <w:szCs w:val="28"/>
        </w:rPr>
      </w:pPr>
      <w:r>
        <w:rPr>
          <w:sz w:val="28"/>
          <w:szCs w:val="28"/>
        </w:rPr>
        <w:t xml:space="preserve">Teams of 1 </w:t>
      </w:r>
      <w:r w:rsidR="009D1752">
        <w:rPr>
          <w:sz w:val="28"/>
          <w:szCs w:val="28"/>
        </w:rPr>
        <w:t xml:space="preserve">have 7 minutes to present your slides </w:t>
      </w:r>
      <w:r w:rsidR="009D1752">
        <w:rPr>
          <w:i/>
          <w:sz w:val="28"/>
          <w:szCs w:val="28"/>
        </w:rPr>
        <w:t>and</w:t>
      </w:r>
      <w:r w:rsidR="009D1752">
        <w:rPr>
          <w:sz w:val="28"/>
          <w:szCs w:val="28"/>
        </w:rPr>
        <w:t xml:space="preserve"> demonstrate your application.</w:t>
      </w:r>
      <w:r w:rsidR="009D6AC8">
        <w:rPr>
          <w:sz w:val="28"/>
          <w:szCs w:val="28"/>
        </w:rPr>
        <w:t xml:space="preserve"> Plan your time wisely – keep the length of your presentation reasonable.</w:t>
      </w:r>
    </w:p>
    <w:p w14:paraId="64F198B2" w14:textId="1CB3E76B" w:rsidR="00C645BE" w:rsidRPr="002E16C7" w:rsidRDefault="00C645BE" w:rsidP="002E16C7">
      <w:pPr>
        <w:pStyle w:val="ListParagraph"/>
        <w:numPr>
          <w:ilvl w:val="1"/>
          <w:numId w:val="19"/>
        </w:numPr>
        <w:rPr>
          <w:sz w:val="28"/>
          <w:szCs w:val="28"/>
        </w:rPr>
      </w:pPr>
      <w:r>
        <w:rPr>
          <w:sz w:val="28"/>
          <w:szCs w:val="28"/>
        </w:rPr>
        <w:t xml:space="preserve">Teams of </w:t>
      </w:r>
      <w:r w:rsidR="00EE4CFA">
        <w:rPr>
          <w:sz w:val="28"/>
          <w:szCs w:val="28"/>
        </w:rPr>
        <w:t>2</w:t>
      </w:r>
      <w:r>
        <w:rPr>
          <w:sz w:val="28"/>
          <w:szCs w:val="28"/>
        </w:rPr>
        <w:t xml:space="preserve"> have </w:t>
      </w:r>
      <w:r w:rsidR="002E16C7">
        <w:rPr>
          <w:sz w:val="28"/>
          <w:szCs w:val="28"/>
        </w:rPr>
        <w:t>12</w:t>
      </w:r>
      <w:r>
        <w:rPr>
          <w:sz w:val="28"/>
          <w:szCs w:val="28"/>
        </w:rPr>
        <w:t xml:space="preserve"> minutes to present your slides </w:t>
      </w:r>
      <w:r>
        <w:rPr>
          <w:i/>
          <w:sz w:val="28"/>
          <w:szCs w:val="28"/>
        </w:rPr>
        <w:t>and</w:t>
      </w:r>
      <w:r>
        <w:rPr>
          <w:sz w:val="28"/>
          <w:szCs w:val="28"/>
        </w:rPr>
        <w:t xml:space="preserve"> demonstrate your application, plus show your Doxygen output and demonstrate one automated unit test. Plan your time wisely – keep the length of your presentation reasonable.</w:t>
      </w:r>
      <w:r w:rsidR="002E16C7">
        <w:rPr>
          <w:sz w:val="28"/>
          <w:szCs w:val="28"/>
        </w:rPr>
        <w:br/>
      </w:r>
    </w:p>
    <w:p w14:paraId="4589A0D9" w14:textId="61CCA5D9" w:rsidR="009D1752" w:rsidRDefault="002E16C7" w:rsidP="00FE305B">
      <w:pPr>
        <w:pStyle w:val="ListParagraph"/>
        <w:numPr>
          <w:ilvl w:val="0"/>
          <w:numId w:val="19"/>
        </w:numPr>
        <w:rPr>
          <w:sz w:val="28"/>
          <w:szCs w:val="28"/>
        </w:rPr>
      </w:pPr>
      <w:r>
        <w:rPr>
          <w:b/>
          <w:sz w:val="28"/>
          <w:szCs w:val="28"/>
        </w:rPr>
        <w:t>How To Present</w:t>
      </w:r>
      <w:r>
        <w:rPr>
          <w:sz w:val="28"/>
          <w:szCs w:val="28"/>
        </w:rPr>
        <w:br/>
        <w:t>You will use y</w:t>
      </w:r>
      <w:r w:rsidR="009D1752">
        <w:rPr>
          <w:sz w:val="28"/>
          <w:szCs w:val="28"/>
        </w:rPr>
        <w:t>our laptop</w:t>
      </w:r>
      <w:r>
        <w:rPr>
          <w:sz w:val="28"/>
          <w:szCs w:val="28"/>
        </w:rPr>
        <w:t xml:space="preserve">. It must </w:t>
      </w:r>
      <w:r w:rsidR="009D1752">
        <w:rPr>
          <w:sz w:val="28"/>
          <w:szCs w:val="28"/>
        </w:rPr>
        <w:t xml:space="preserve">have an HDMI port to </w:t>
      </w:r>
      <w:r w:rsidR="009D1752" w:rsidRPr="00EA1176">
        <w:rPr>
          <w:noProof/>
          <w:sz w:val="28"/>
          <w:szCs w:val="28"/>
        </w:rPr>
        <w:t>plug</w:t>
      </w:r>
      <w:r w:rsidR="00EA1176">
        <w:rPr>
          <w:noProof/>
          <w:sz w:val="28"/>
          <w:szCs w:val="28"/>
        </w:rPr>
        <w:t xml:space="preserve"> </w:t>
      </w:r>
      <w:r w:rsidR="009D1752" w:rsidRPr="00D7494A">
        <w:rPr>
          <w:noProof/>
          <w:sz w:val="28"/>
          <w:szCs w:val="28"/>
        </w:rPr>
        <w:t>into</w:t>
      </w:r>
      <w:r w:rsidR="009D1752">
        <w:rPr>
          <w:sz w:val="28"/>
          <w:szCs w:val="28"/>
        </w:rPr>
        <w:t xml:space="preserve"> the </w:t>
      </w:r>
      <w:r w:rsidR="000A17EE">
        <w:rPr>
          <w:sz w:val="28"/>
          <w:szCs w:val="28"/>
        </w:rPr>
        <w:t>overhead projector. Do not plan on presenting from the classroom computer because you have to show your compiled application as well.</w:t>
      </w:r>
      <w:r w:rsidR="00FD66CF">
        <w:rPr>
          <w:sz w:val="28"/>
          <w:szCs w:val="28"/>
        </w:rPr>
        <w:br/>
      </w:r>
    </w:p>
    <w:p w14:paraId="7B966036" w14:textId="46CD7C3E" w:rsidR="00162713" w:rsidRDefault="00D83065" w:rsidP="00FE305B">
      <w:pPr>
        <w:pStyle w:val="ListParagraph"/>
        <w:numPr>
          <w:ilvl w:val="0"/>
          <w:numId w:val="19"/>
        </w:numPr>
        <w:rPr>
          <w:sz w:val="28"/>
          <w:szCs w:val="28"/>
        </w:rPr>
      </w:pPr>
      <w:r w:rsidRPr="00D83065">
        <w:rPr>
          <w:b/>
          <w:sz w:val="28"/>
          <w:szCs w:val="28"/>
        </w:rPr>
        <w:t>Slides</w:t>
      </w:r>
      <w:r>
        <w:rPr>
          <w:sz w:val="28"/>
          <w:szCs w:val="28"/>
        </w:rPr>
        <w:br/>
      </w:r>
      <w:r w:rsidR="008C4915">
        <w:rPr>
          <w:sz w:val="28"/>
          <w:szCs w:val="28"/>
        </w:rPr>
        <w:t>Create a PowerPoint, Google Slides, or Prezi presentation.</w:t>
      </w:r>
      <w:r>
        <w:rPr>
          <w:sz w:val="28"/>
          <w:szCs w:val="28"/>
        </w:rPr>
        <w:t xml:space="preserve"> 5 to 10 slides should be plenty.</w:t>
      </w:r>
      <w:r>
        <w:rPr>
          <w:sz w:val="28"/>
          <w:szCs w:val="28"/>
        </w:rPr>
        <w:br/>
      </w:r>
    </w:p>
    <w:p w14:paraId="3EA12D4B" w14:textId="77777777" w:rsidR="006E2024" w:rsidRPr="006E2024" w:rsidRDefault="00D83065" w:rsidP="002E4645">
      <w:pPr>
        <w:pStyle w:val="ListParagraph"/>
        <w:numPr>
          <w:ilvl w:val="0"/>
          <w:numId w:val="19"/>
        </w:numPr>
        <w:rPr>
          <w:sz w:val="28"/>
          <w:szCs w:val="28"/>
        </w:rPr>
      </w:pPr>
      <w:r w:rsidRPr="00D83065">
        <w:rPr>
          <w:b/>
          <w:sz w:val="28"/>
          <w:szCs w:val="28"/>
        </w:rPr>
        <w:t>Content</w:t>
      </w:r>
    </w:p>
    <w:p w14:paraId="77470984" w14:textId="16273696" w:rsidR="006E2024" w:rsidRDefault="000A17EE" w:rsidP="006E2024">
      <w:pPr>
        <w:pStyle w:val="ListParagraph"/>
        <w:numPr>
          <w:ilvl w:val="1"/>
          <w:numId w:val="19"/>
        </w:numPr>
        <w:rPr>
          <w:sz w:val="28"/>
          <w:szCs w:val="28"/>
        </w:rPr>
      </w:pPr>
      <w:r w:rsidRPr="006E2024">
        <w:rPr>
          <w:sz w:val="28"/>
          <w:szCs w:val="28"/>
        </w:rPr>
        <w:t>Start your presentation with</w:t>
      </w:r>
      <w:r w:rsidR="002E4645" w:rsidRPr="006E2024">
        <w:rPr>
          <w:sz w:val="28"/>
          <w:szCs w:val="28"/>
        </w:rPr>
        <w:t xml:space="preserve"> any interesting aspects of your application. Remember – </w:t>
      </w:r>
      <w:r w:rsidR="00C56BB6" w:rsidRPr="006E2024">
        <w:rPr>
          <w:sz w:val="28"/>
          <w:szCs w:val="28"/>
        </w:rPr>
        <w:t>you want to</w:t>
      </w:r>
      <w:r w:rsidR="002E4645" w:rsidRPr="006E2024">
        <w:rPr>
          <w:sz w:val="28"/>
          <w:szCs w:val="28"/>
        </w:rPr>
        <w:t xml:space="preserve"> convince your customer they are getting a great product that will provide great value.</w:t>
      </w:r>
      <w:r w:rsidR="00D83065" w:rsidRPr="006E2024">
        <w:rPr>
          <w:sz w:val="28"/>
          <w:szCs w:val="28"/>
        </w:rPr>
        <w:t xml:space="preserve"> </w:t>
      </w:r>
      <w:r w:rsidR="006E2024" w:rsidRPr="006E2024">
        <w:rPr>
          <w:sz w:val="28"/>
          <w:szCs w:val="28"/>
        </w:rPr>
        <w:t xml:space="preserve">Your classmates have to watch a bunch of </w:t>
      </w:r>
      <w:r w:rsidR="006E2024" w:rsidRPr="006E2024">
        <w:rPr>
          <w:sz w:val="28"/>
          <w:szCs w:val="28"/>
        </w:rPr>
        <w:lastRenderedPageBreak/>
        <w:t>these, so please try to keep it interesting.</w:t>
      </w:r>
      <w:r w:rsidR="00CC3579">
        <w:rPr>
          <w:sz w:val="28"/>
          <w:szCs w:val="28"/>
        </w:rPr>
        <w:t xml:space="preserve"> Also, they are going to rate your presentation.</w:t>
      </w:r>
    </w:p>
    <w:p w14:paraId="72E752D8" w14:textId="6CFB9873" w:rsidR="00C56BB6" w:rsidRPr="004E2ADF" w:rsidRDefault="00C56BB6" w:rsidP="004E2ADF">
      <w:pPr>
        <w:pStyle w:val="ListParagraph"/>
        <w:numPr>
          <w:ilvl w:val="1"/>
          <w:numId w:val="19"/>
        </w:numPr>
        <w:rPr>
          <w:sz w:val="28"/>
          <w:szCs w:val="28"/>
        </w:rPr>
      </w:pPr>
      <w:r w:rsidRPr="006E2024">
        <w:rPr>
          <w:sz w:val="28"/>
          <w:szCs w:val="28"/>
        </w:rPr>
        <w:t>Include some information</w:t>
      </w:r>
      <w:r w:rsidR="006E2024" w:rsidRPr="006E2024">
        <w:rPr>
          <w:sz w:val="28"/>
          <w:szCs w:val="28"/>
        </w:rPr>
        <w:t>/graphics</w:t>
      </w:r>
      <w:r w:rsidRPr="006E2024">
        <w:rPr>
          <w:sz w:val="28"/>
          <w:szCs w:val="28"/>
        </w:rPr>
        <w:t xml:space="preserve"> on the patterns you implemented. It’s a presentation, so make sure the </w:t>
      </w:r>
      <w:r w:rsidR="002A01CC" w:rsidRPr="006E2024">
        <w:rPr>
          <w:sz w:val="28"/>
          <w:szCs w:val="28"/>
        </w:rPr>
        <w:t xml:space="preserve">slides are readable – not screenshots of huge </w:t>
      </w:r>
      <w:r w:rsidR="00596B16">
        <w:rPr>
          <w:sz w:val="28"/>
          <w:szCs w:val="28"/>
        </w:rPr>
        <w:t xml:space="preserve">diagrams </w:t>
      </w:r>
      <w:r w:rsidR="002A01CC" w:rsidRPr="006E2024">
        <w:rPr>
          <w:sz w:val="28"/>
          <w:szCs w:val="28"/>
        </w:rPr>
        <w:t>rendered tiny.</w:t>
      </w:r>
      <w:r w:rsidR="006E2024" w:rsidRPr="004E2ADF">
        <w:rPr>
          <w:sz w:val="28"/>
          <w:szCs w:val="28"/>
        </w:rPr>
        <w:br/>
      </w:r>
    </w:p>
    <w:p w14:paraId="7514CCCF" w14:textId="77777777" w:rsidR="006E2024" w:rsidRPr="006E2024" w:rsidRDefault="006E2024" w:rsidP="002E4645">
      <w:pPr>
        <w:pStyle w:val="ListParagraph"/>
        <w:numPr>
          <w:ilvl w:val="0"/>
          <w:numId w:val="19"/>
        </w:numPr>
        <w:rPr>
          <w:sz w:val="28"/>
          <w:szCs w:val="28"/>
        </w:rPr>
      </w:pPr>
      <w:r>
        <w:rPr>
          <w:b/>
          <w:sz w:val="28"/>
          <w:szCs w:val="28"/>
        </w:rPr>
        <w:t>Application Demo</w:t>
      </w:r>
    </w:p>
    <w:p w14:paraId="2379464D" w14:textId="77777777" w:rsidR="002767B2" w:rsidRDefault="007F78D8" w:rsidP="006E2024">
      <w:pPr>
        <w:pStyle w:val="ListParagraph"/>
        <w:numPr>
          <w:ilvl w:val="1"/>
          <w:numId w:val="19"/>
        </w:numPr>
        <w:rPr>
          <w:sz w:val="28"/>
          <w:szCs w:val="28"/>
        </w:rPr>
      </w:pPr>
      <w:r>
        <w:rPr>
          <w:sz w:val="28"/>
          <w:szCs w:val="28"/>
        </w:rPr>
        <w:t>After introducing your project via your slide deck, switch over to showing your application.</w:t>
      </w:r>
      <w:r w:rsidR="006E6B24">
        <w:rPr>
          <w:sz w:val="28"/>
          <w:szCs w:val="28"/>
        </w:rPr>
        <w:t xml:space="preserve"> </w:t>
      </w:r>
    </w:p>
    <w:p w14:paraId="17C90581" w14:textId="61B69EF7" w:rsidR="006E6B24" w:rsidRDefault="006E6B24" w:rsidP="006E2024">
      <w:pPr>
        <w:pStyle w:val="ListParagraph"/>
        <w:numPr>
          <w:ilvl w:val="1"/>
          <w:numId w:val="19"/>
        </w:numPr>
        <w:rPr>
          <w:sz w:val="28"/>
          <w:szCs w:val="28"/>
        </w:rPr>
      </w:pPr>
      <w:r>
        <w:rPr>
          <w:sz w:val="28"/>
          <w:szCs w:val="28"/>
        </w:rPr>
        <w:t>Do</w:t>
      </w:r>
      <w:r w:rsidR="002767B2">
        <w:rPr>
          <w:sz w:val="28"/>
          <w:szCs w:val="28"/>
        </w:rPr>
        <w:t xml:space="preserve"> not</w:t>
      </w:r>
      <w:r>
        <w:rPr>
          <w:sz w:val="28"/>
          <w:szCs w:val="28"/>
        </w:rPr>
        <w:t xml:space="preserve"> compile your application in front of the class</w:t>
      </w:r>
      <w:r w:rsidR="002767B2">
        <w:rPr>
          <w:sz w:val="28"/>
          <w:szCs w:val="28"/>
        </w:rPr>
        <w:t xml:space="preserve"> or run it in an IDE</w:t>
      </w:r>
      <w:r>
        <w:rPr>
          <w:sz w:val="28"/>
          <w:szCs w:val="28"/>
        </w:rPr>
        <w:t xml:space="preserve"> – you are showing a complete product to your customer at this point.</w:t>
      </w:r>
      <w:r w:rsidR="007F78D8">
        <w:rPr>
          <w:sz w:val="28"/>
          <w:szCs w:val="28"/>
        </w:rPr>
        <w:t xml:space="preserve"> </w:t>
      </w:r>
      <w:r w:rsidR="002767B2">
        <w:rPr>
          <w:sz w:val="28"/>
          <w:szCs w:val="28"/>
        </w:rPr>
        <w:t xml:space="preserve">You should be able to move through your app </w:t>
      </w:r>
      <w:r w:rsidR="00624EA3">
        <w:rPr>
          <w:sz w:val="28"/>
          <w:szCs w:val="28"/>
        </w:rPr>
        <w:t>confidently.</w:t>
      </w:r>
    </w:p>
    <w:p w14:paraId="46B891DD" w14:textId="020971A7" w:rsidR="002A01CC" w:rsidRDefault="007F78D8" w:rsidP="006E2024">
      <w:pPr>
        <w:pStyle w:val="ListParagraph"/>
        <w:numPr>
          <w:ilvl w:val="1"/>
          <w:numId w:val="19"/>
        </w:numPr>
        <w:rPr>
          <w:sz w:val="28"/>
          <w:szCs w:val="28"/>
        </w:rPr>
      </w:pPr>
      <w:r>
        <w:rPr>
          <w:sz w:val="28"/>
          <w:szCs w:val="28"/>
        </w:rPr>
        <w:t>Create a</w:t>
      </w:r>
      <w:r w:rsidR="006E6B24">
        <w:rPr>
          <w:sz w:val="28"/>
          <w:szCs w:val="28"/>
        </w:rPr>
        <w:t xml:space="preserve"> new itinerary with multiple travelers, packages, etc. and demonstrate the </w:t>
      </w:r>
      <w:r w:rsidR="00D7494A">
        <w:rPr>
          <w:noProof/>
          <w:sz w:val="28"/>
          <w:szCs w:val="28"/>
        </w:rPr>
        <w:t>later return</w:t>
      </w:r>
      <w:r w:rsidR="006E6B24">
        <w:rPr>
          <w:sz w:val="28"/>
          <w:szCs w:val="28"/>
        </w:rPr>
        <w:t xml:space="preserve"> function at least once.</w:t>
      </w:r>
    </w:p>
    <w:p w14:paraId="304CDB12" w14:textId="77777777" w:rsidR="009D6AC8" w:rsidRDefault="006E6B24" w:rsidP="006E2024">
      <w:pPr>
        <w:pStyle w:val="ListParagraph"/>
        <w:numPr>
          <w:ilvl w:val="1"/>
          <w:numId w:val="19"/>
        </w:numPr>
        <w:rPr>
          <w:sz w:val="28"/>
          <w:szCs w:val="28"/>
        </w:rPr>
      </w:pPr>
      <w:r>
        <w:rPr>
          <w:sz w:val="28"/>
          <w:szCs w:val="28"/>
        </w:rPr>
        <w:t xml:space="preserve">Show </w:t>
      </w:r>
      <w:r w:rsidR="009D6AC8">
        <w:rPr>
          <w:sz w:val="28"/>
          <w:szCs w:val="28"/>
        </w:rPr>
        <w:t>the itinerary for the new trip.</w:t>
      </w:r>
    </w:p>
    <w:p w14:paraId="553D6E59" w14:textId="0C2EE7F0" w:rsidR="00624EA3" w:rsidRDefault="009D6AC8" w:rsidP="00E20827">
      <w:pPr>
        <w:pStyle w:val="ListParagraph"/>
        <w:numPr>
          <w:ilvl w:val="1"/>
          <w:numId w:val="19"/>
        </w:numPr>
        <w:rPr>
          <w:sz w:val="28"/>
          <w:szCs w:val="28"/>
        </w:rPr>
      </w:pPr>
      <w:r>
        <w:rPr>
          <w:sz w:val="28"/>
          <w:szCs w:val="28"/>
        </w:rPr>
        <w:t>Next, show the itinerary for a previously created</w:t>
      </w:r>
      <w:r w:rsidR="00E128DF">
        <w:rPr>
          <w:sz w:val="28"/>
          <w:szCs w:val="28"/>
        </w:rPr>
        <w:t xml:space="preserve"> trip</w:t>
      </w:r>
      <w:r>
        <w:rPr>
          <w:sz w:val="28"/>
          <w:szCs w:val="28"/>
        </w:rPr>
        <w:t xml:space="preserve"> (</w:t>
      </w:r>
      <w:r w:rsidR="00E128DF" w:rsidRPr="00E9195B">
        <w:rPr>
          <w:noProof/>
          <w:sz w:val="28"/>
          <w:szCs w:val="28"/>
        </w:rPr>
        <w:t xml:space="preserve">a </w:t>
      </w:r>
      <w:r w:rsidRPr="00E9195B">
        <w:rPr>
          <w:noProof/>
          <w:sz w:val="28"/>
          <w:szCs w:val="28"/>
        </w:rPr>
        <w:t>complete</w:t>
      </w:r>
      <w:r>
        <w:rPr>
          <w:sz w:val="28"/>
          <w:szCs w:val="28"/>
        </w:rPr>
        <w:t xml:space="preserve"> trip</w:t>
      </w:r>
      <w:r w:rsidR="00596B16">
        <w:rPr>
          <w:sz w:val="28"/>
          <w:szCs w:val="28"/>
        </w:rPr>
        <w:t xml:space="preserve"> </w:t>
      </w:r>
      <w:r w:rsidR="00596B16" w:rsidRPr="00E128DF">
        <w:rPr>
          <w:noProof/>
          <w:sz w:val="28"/>
          <w:szCs w:val="28"/>
        </w:rPr>
        <w:t>saved</w:t>
      </w:r>
      <w:r w:rsidR="00596B16">
        <w:rPr>
          <w:sz w:val="28"/>
          <w:szCs w:val="28"/>
        </w:rPr>
        <w:t xml:space="preserve"> to disk via JSON serialization/deserialization</w:t>
      </w:r>
      <w:r w:rsidR="00C0142D">
        <w:rPr>
          <w:sz w:val="28"/>
          <w:szCs w:val="28"/>
        </w:rPr>
        <w:t xml:space="preserve"> and reloaded</w:t>
      </w:r>
      <w:r>
        <w:rPr>
          <w:sz w:val="28"/>
          <w:szCs w:val="28"/>
        </w:rPr>
        <w:t>).</w:t>
      </w:r>
      <w:r w:rsidR="004E2ADF">
        <w:rPr>
          <w:sz w:val="28"/>
          <w:szCs w:val="28"/>
        </w:rPr>
        <w:br/>
      </w:r>
    </w:p>
    <w:p w14:paraId="38DB374E" w14:textId="0BC4AF64" w:rsidR="004E2ADF" w:rsidRPr="004E2ADF" w:rsidRDefault="004E2ADF" w:rsidP="004E2ADF">
      <w:pPr>
        <w:pStyle w:val="ListParagraph"/>
        <w:numPr>
          <w:ilvl w:val="0"/>
          <w:numId w:val="19"/>
        </w:numPr>
        <w:rPr>
          <w:b/>
          <w:sz w:val="28"/>
          <w:szCs w:val="28"/>
        </w:rPr>
      </w:pPr>
      <w:r w:rsidRPr="00E9195B">
        <w:rPr>
          <w:b/>
          <w:noProof/>
          <w:sz w:val="28"/>
          <w:szCs w:val="28"/>
        </w:rPr>
        <w:t>Team</w:t>
      </w:r>
      <w:r w:rsidRPr="004E2ADF">
        <w:rPr>
          <w:b/>
          <w:sz w:val="28"/>
          <w:szCs w:val="28"/>
        </w:rPr>
        <w:t xml:space="preserve"> of 2</w:t>
      </w:r>
      <w:r w:rsidR="009F6FF5">
        <w:rPr>
          <w:b/>
          <w:sz w:val="28"/>
          <w:szCs w:val="28"/>
        </w:rPr>
        <w:t xml:space="preserve"> Only</w:t>
      </w:r>
    </w:p>
    <w:p w14:paraId="15BBBF08" w14:textId="2D0A6FFC" w:rsidR="00B5669A" w:rsidRDefault="00B5669A" w:rsidP="004E2ADF">
      <w:pPr>
        <w:pStyle w:val="ListParagraph"/>
        <w:numPr>
          <w:ilvl w:val="1"/>
          <w:numId w:val="19"/>
        </w:numPr>
        <w:rPr>
          <w:sz w:val="28"/>
          <w:szCs w:val="28"/>
        </w:rPr>
      </w:pPr>
      <w:r>
        <w:rPr>
          <w:sz w:val="28"/>
          <w:szCs w:val="28"/>
        </w:rPr>
        <w:t xml:space="preserve">Both team members must present. Figure out how to divide the presentation </w:t>
      </w:r>
      <w:r w:rsidRPr="00E9195B">
        <w:rPr>
          <w:noProof/>
          <w:sz w:val="28"/>
          <w:szCs w:val="28"/>
        </w:rPr>
        <w:t>so</w:t>
      </w:r>
      <w:r>
        <w:rPr>
          <w:sz w:val="28"/>
          <w:szCs w:val="28"/>
        </w:rPr>
        <w:t xml:space="preserve"> each of you participates. If only one person presents, the other</w:t>
      </w:r>
      <w:r w:rsidR="00E9195B">
        <w:rPr>
          <w:sz w:val="28"/>
          <w:szCs w:val="28"/>
        </w:rPr>
        <w:t xml:space="preserve"> person</w:t>
      </w:r>
      <w:r>
        <w:rPr>
          <w:sz w:val="28"/>
          <w:szCs w:val="28"/>
        </w:rPr>
        <w:t>’</w:t>
      </w:r>
      <w:r w:rsidR="00E128DF">
        <w:rPr>
          <w:sz w:val="28"/>
          <w:szCs w:val="28"/>
        </w:rPr>
        <w:t>s grade will suffer.</w:t>
      </w:r>
    </w:p>
    <w:p w14:paraId="005B20B3" w14:textId="49A9E4CF" w:rsidR="004E2ADF" w:rsidRPr="001376F1" w:rsidRDefault="009F6FF5" w:rsidP="004E2ADF">
      <w:pPr>
        <w:pStyle w:val="ListParagraph"/>
        <w:numPr>
          <w:ilvl w:val="1"/>
          <w:numId w:val="19"/>
        </w:numPr>
        <w:rPr>
          <w:sz w:val="28"/>
          <w:szCs w:val="28"/>
        </w:rPr>
      </w:pPr>
      <w:r w:rsidRPr="001376F1">
        <w:rPr>
          <w:sz w:val="28"/>
          <w:szCs w:val="28"/>
        </w:rPr>
        <w:t>After completing your application demo,</w:t>
      </w:r>
      <w:r w:rsidR="001376F1">
        <w:rPr>
          <w:sz w:val="28"/>
          <w:szCs w:val="28"/>
        </w:rPr>
        <w:t xml:space="preserve"> s</w:t>
      </w:r>
      <w:r w:rsidR="004E2ADF" w:rsidRPr="001376F1">
        <w:rPr>
          <w:sz w:val="28"/>
          <w:szCs w:val="28"/>
        </w:rPr>
        <w:t>how your Doxygen output and explain the value of automated API documentation.</w:t>
      </w:r>
    </w:p>
    <w:p w14:paraId="1AC673B1" w14:textId="5BDD38EB" w:rsidR="004E2ADF" w:rsidRDefault="00B04374" w:rsidP="004E2ADF">
      <w:pPr>
        <w:pStyle w:val="ListParagraph"/>
        <w:numPr>
          <w:ilvl w:val="1"/>
          <w:numId w:val="19"/>
        </w:numPr>
        <w:rPr>
          <w:sz w:val="28"/>
          <w:szCs w:val="28"/>
        </w:rPr>
      </w:pPr>
      <w:r>
        <w:rPr>
          <w:sz w:val="28"/>
          <w:szCs w:val="28"/>
        </w:rPr>
        <w:t xml:space="preserve">Open your IDE and discuss one of your automated unit tests while running it. Be sure to explain </w:t>
      </w:r>
      <w:r w:rsidR="007B7939">
        <w:rPr>
          <w:sz w:val="28"/>
          <w:szCs w:val="28"/>
        </w:rPr>
        <w:t>the criteria needed to pass your automated test.</w:t>
      </w:r>
      <w:r w:rsidR="001376F1">
        <w:rPr>
          <w:sz w:val="28"/>
          <w:szCs w:val="28"/>
        </w:rPr>
        <w:br/>
      </w:r>
    </w:p>
    <w:p w14:paraId="71F1133A" w14:textId="6ED468CE" w:rsidR="006E145C" w:rsidRDefault="008D489E" w:rsidP="006E145C">
      <w:pPr>
        <w:pStyle w:val="ListParagraph"/>
        <w:numPr>
          <w:ilvl w:val="0"/>
          <w:numId w:val="19"/>
        </w:numPr>
        <w:rPr>
          <w:sz w:val="28"/>
          <w:szCs w:val="28"/>
        </w:rPr>
      </w:pPr>
      <w:r>
        <w:rPr>
          <w:b/>
          <w:sz w:val="28"/>
          <w:szCs w:val="28"/>
        </w:rPr>
        <w:t>Attendance</w:t>
      </w:r>
      <w:r>
        <w:rPr>
          <w:sz w:val="28"/>
          <w:szCs w:val="28"/>
        </w:rPr>
        <w:br/>
      </w:r>
      <w:r w:rsidR="00493CCB">
        <w:rPr>
          <w:sz w:val="28"/>
          <w:szCs w:val="28"/>
        </w:rPr>
        <w:t xml:space="preserve">Everyone </w:t>
      </w:r>
      <w:r w:rsidR="002A2BE3">
        <w:rPr>
          <w:sz w:val="28"/>
          <w:szCs w:val="28"/>
        </w:rPr>
        <w:t>must</w:t>
      </w:r>
      <w:r w:rsidR="00493CCB">
        <w:rPr>
          <w:sz w:val="28"/>
          <w:szCs w:val="28"/>
        </w:rPr>
        <w:t xml:space="preserve"> attend presentations.</w:t>
      </w:r>
      <w:r>
        <w:rPr>
          <w:sz w:val="28"/>
          <w:szCs w:val="28"/>
        </w:rPr>
        <w:t xml:space="preserve"> Don’t plan on only showing up for your night.</w:t>
      </w:r>
      <w:r w:rsidR="00493CCB">
        <w:rPr>
          <w:sz w:val="28"/>
          <w:szCs w:val="28"/>
        </w:rPr>
        <w:t xml:space="preserve"> Also, </w:t>
      </w:r>
      <w:r w:rsidR="00D7494A">
        <w:rPr>
          <w:sz w:val="28"/>
          <w:szCs w:val="28"/>
        </w:rPr>
        <w:t xml:space="preserve">I will provide </w:t>
      </w:r>
      <w:r w:rsidR="00493CCB">
        <w:rPr>
          <w:sz w:val="28"/>
          <w:szCs w:val="28"/>
        </w:rPr>
        <w:t>delicious donuts</w:t>
      </w:r>
      <w:r w:rsidR="00D7494A">
        <w:rPr>
          <w:sz w:val="28"/>
          <w:szCs w:val="28"/>
        </w:rPr>
        <w:t xml:space="preserve">… </w:t>
      </w:r>
      <w:r w:rsidR="002A2BE3">
        <w:rPr>
          <w:sz w:val="28"/>
          <w:szCs w:val="28"/>
        </w:rPr>
        <w:t>you don’t want to miss that.</w:t>
      </w:r>
      <w:r w:rsidR="006E145C">
        <w:rPr>
          <w:sz w:val="28"/>
          <w:szCs w:val="28"/>
        </w:rPr>
        <w:br/>
      </w:r>
    </w:p>
    <w:p w14:paraId="57F01C23" w14:textId="15719512" w:rsidR="006E145C" w:rsidRDefault="005B0A3E" w:rsidP="006E145C">
      <w:pPr>
        <w:pStyle w:val="ListParagraph"/>
        <w:numPr>
          <w:ilvl w:val="0"/>
          <w:numId w:val="19"/>
        </w:numPr>
        <w:rPr>
          <w:sz w:val="28"/>
          <w:szCs w:val="28"/>
        </w:rPr>
      </w:pPr>
      <w:r w:rsidRPr="005B0A3E">
        <w:rPr>
          <w:b/>
          <w:sz w:val="28"/>
          <w:szCs w:val="28"/>
        </w:rPr>
        <w:t xml:space="preserve">Peer </w:t>
      </w:r>
      <w:r w:rsidR="006E145C" w:rsidRPr="005B0A3E">
        <w:rPr>
          <w:b/>
          <w:sz w:val="28"/>
          <w:szCs w:val="28"/>
        </w:rPr>
        <w:t>Feedback</w:t>
      </w:r>
      <w:r>
        <w:rPr>
          <w:sz w:val="28"/>
          <w:szCs w:val="28"/>
        </w:rPr>
        <w:br/>
      </w:r>
      <w:r w:rsidR="006E145C">
        <w:rPr>
          <w:sz w:val="28"/>
          <w:szCs w:val="28"/>
        </w:rPr>
        <w:t>All students will rate each presentation</w:t>
      </w:r>
      <w:r w:rsidR="00DE14E7">
        <w:rPr>
          <w:sz w:val="28"/>
          <w:szCs w:val="28"/>
        </w:rPr>
        <w:t xml:space="preserve">. </w:t>
      </w:r>
      <w:r w:rsidR="00107BA4">
        <w:rPr>
          <w:sz w:val="28"/>
          <w:szCs w:val="28"/>
        </w:rPr>
        <w:t xml:space="preserve">I will </w:t>
      </w:r>
      <w:r w:rsidR="002A2BE3">
        <w:rPr>
          <w:sz w:val="28"/>
          <w:szCs w:val="28"/>
        </w:rPr>
        <w:t>average</w:t>
      </w:r>
      <w:r w:rsidR="00107BA4">
        <w:rPr>
          <w:sz w:val="28"/>
          <w:szCs w:val="28"/>
        </w:rPr>
        <w:t xml:space="preserve"> the ratings. They will be 5% of the grade for Iteration 4.</w:t>
      </w:r>
      <w:r w:rsidR="00B5669A">
        <w:rPr>
          <w:sz w:val="28"/>
          <w:szCs w:val="28"/>
        </w:rPr>
        <w:t xml:space="preserve"> </w:t>
      </w:r>
      <w:r w:rsidR="00B5669A" w:rsidRPr="00E9195B">
        <w:rPr>
          <w:noProof/>
          <w:sz w:val="28"/>
          <w:szCs w:val="28"/>
        </w:rPr>
        <w:t>This</w:t>
      </w:r>
      <w:r w:rsidR="00B5669A">
        <w:rPr>
          <w:sz w:val="28"/>
          <w:szCs w:val="28"/>
        </w:rPr>
        <w:t xml:space="preserve"> is your motivation to make your presentation appealing to more than just the instructor. Consider your classmates the “customer</w:t>
      </w:r>
      <w:r w:rsidR="00C0142D">
        <w:rPr>
          <w:noProof/>
          <w:sz w:val="28"/>
          <w:szCs w:val="28"/>
        </w:rPr>
        <w:t>.”</w:t>
      </w:r>
      <w:r w:rsidR="00C45EFC">
        <w:rPr>
          <w:sz w:val="28"/>
          <w:szCs w:val="28"/>
        </w:rPr>
        <w:t xml:space="preserve"> I will not </w:t>
      </w:r>
      <w:r w:rsidR="00242F5F">
        <w:rPr>
          <w:sz w:val="28"/>
          <w:szCs w:val="28"/>
        </w:rPr>
        <w:t>share the ratings, so everyone can be honest without worrying about upsetting your classmates.</w:t>
      </w:r>
    </w:p>
    <w:p w14:paraId="3D18EC5A" w14:textId="39F67CCC" w:rsidR="00DE14E7" w:rsidRDefault="00DE14E7" w:rsidP="00DE14E7">
      <w:pPr>
        <w:pStyle w:val="ListParagraph"/>
        <w:numPr>
          <w:ilvl w:val="1"/>
          <w:numId w:val="19"/>
        </w:numPr>
        <w:rPr>
          <w:sz w:val="28"/>
          <w:szCs w:val="28"/>
        </w:rPr>
      </w:pPr>
      <w:r>
        <w:rPr>
          <w:sz w:val="28"/>
          <w:szCs w:val="28"/>
        </w:rPr>
        <w:lastRenderedPageBreak/>
        <w:t>Outstanding</w:t>
      </w:r>
      <w:r w:rsidR="00522B0C">
        <w:rPr>
          <w:sz w:val="28"/>
          <w:szCs w:val="28"/>
        </w:rPr>
        <w:t xml:space="preserve"> (4)</w:t>
      </w:r>
      <w:r>
        <w:rPr>
          <w:sz w:val="28"/>
          <w:szCs w:val="28"/>
        </w:rPr>
        <w:t xml:space="preserve"> – highly memorable, </w:t>
      </w:r>
      <w:r w:rsidR="00C0142D">
        <w:rPr>
          <w:sz w:val="28"/>
          <w:szCs w:val="28"/>
        </w:rPr>
        <w:t xml:space="preserve">the </w:t>
      </w:r>
      <w:r w:rsidR="006B312E" w:rsidRPr="00C0142D">
        <w:rPr>
          <w:noProof/>
          <w:sz w:val="28"/>
          <w:szCs w:val="28"/>
        </w:rPr>
        <w:t>customer</w:t>
      </w:r>
      <w:r w:rsidR="006B312E">
        <w:rPr>
          <w:sz w:val="28"/>
          <w:szCs w:val="28"/>
        </w:rPr>
        <w:t xml:space="preserve"> </w:t>
      </w:r>
      <w:r w:rsidR="00140F7E">
        <w:rPr>
          <w:sz w:val="28"/>
          <w:szCs w:val="28"/>
        </w:rPr>
        <w:t>is</w:t>
      </w:r>
      <w:r w:rsidR="006B312E">
        <w:rPr>
          <w:sz w:val="28"/>
          <w:szCs w:val="28"/>
        </w:rPr>
        <w:t xml:space="preserve"> thrilled</w:t>
      </w:r>
      <w:r w:rsidR="00262346">
        <w:rPr>
          <w:sz w:val="28"/>
          <w:szCs w:val="28"/>
        </w:rPr>
        <w:t xml:space="preserve"> </w:t>
      </w:r>
      <w:r w:rsidR="00140F7E">
        <w:rPr>
          <w:sz w:val="28"/>
          <w:szCs w:val="28"/>
        </w:rPr>
        <w:t xml:space="preserve">will </w:t>
      </w:r>
      <w:r w:rsidR="00262346">
        <w:rPr>
          <w:sz w:val="28"/>
          <w:szCs w:val="28"/>
        </w:rPr>
        <w:t>give you a great recommendation</w:t>
      </w:r>
      <w:r w:rsidR="00140F7E">
        <w:rPr>
          <w:sz w:val="28"/>
          <w:szCs w:val="28"/>
        </w:rPr>
        <w:t xml:space="preserve"> and would like you to be the next CTO</w:t>
      </w:r>
      <w:r w:rsidR="009C6994">
        <w:rPr>
          <w:sz w:val="28"/>
          <w:szCs w:val="28"/>
        </w:rPr>
        <w:br/>
      </w:r>
      <w:r w:rsidR="009C6994">
        <w:rPr>
          <w:i/>
          <w:sz w:val="28"/>
          <w:szCs w:val="28"/>
        </w:rPr>
        <w:t>Note: Every presentation is not going to be outstanding. Use that rating for the best presentations</w:t>
      </w:r>
      <w:r w:rsidR="00140F7E">
        <w:rPr>
          <w:i/>
          <w:sz w:val="28"/>
          <w:szCs w:val="28"/>
        </w:rPr>
        <w:t xml:space="preserve"> that stood out.</w:t>
      </w:r>
    </w:p>
    <w:p w14:paraId="686C707C" w14:textId="2D6C213F" w:rsidR="006B312E" w:rsidRDefault="006B312E" w:rsidP="00DE14E7">
      <w:pPr>
        <w:pStyle w:val="ListParagraph"/>
        <w:numPr>
          <w:ilvl w:val="1"/>
          <w:numId w:val="19"/>
        </w:numPr>
        <w:rPr>
          <w:sz w:val="28"/>
          <w:szCs w:val="28"/>
        </w:rPr>
      </w:pPr>
      <w:r>
        <w:rPr>
          <w:sz w:val="28"/>
          <w:szCs w:val="28"/>
        </w:rPr>
        <w:t xml:space="preserve">Very good </w:t>
      </w:r>
      <w:r w:rsidR="00522B0C">
        <w:rPr>
          <w:sz w:val="28"/>
          <w:szCs w:val="28"/>
        </w:rPr>
        <w:t xml:space="preserve">(3) </w:t>
      </w:r>
      <w:r>
        <w:rPr>
          <w:sz w:val="28"/>
          <w:szCs w:val="28"/>
        </w:rPr>
        <w:t xml:space="preserve">– </w:t>
      </w:r>
      <w:r w:rsidR="00157285">
        <w:rPr>
          <w:sz w:val="28"/>
          <w:szCs w:val="28"/>
        </w:rPr>
        <w:t xml:space="preserve">the </w:t>
      </w:r>
      <w:r w:rsidRPr="00157285">
        <w:rPr>
          <w:noProof/>
          <w:sz w:val="28"/>
          <w:szCs w:val="28"/>
        </w:rPr>
        <w:t>customer</w:t>
      </w:r>
      <w:r>
        <w:rPr>
          <w:sz w:val="28"/>
          <w:szCs w:val="28"/>
        </w:rPr>
        <w:t xml:space="preserve"> </w:t>
      </w:r>
      <w:r w:rsidR="00C45EFC">
        <w:rPr>
          <w:sz w:val="28"/>
          <w:szCs w:val="28"/>
        </w:rPr>
        <w:t>is</w:t>
      </w:r>
      <w:r>
        <w:rPr>
          <w:sz w:val="28"/>
          <w:szCs w:val="28"/>
        </w:rPr>
        <w:t xml:space="preserve"> happy</w:t>
      </w:r>
      <w:r w:rsidR="00262346">
        <w:rPr>
          <w:sz w:val="28"/>
          <w:szCs w:val="28"/>
        </w:rPr>
        <w:t xml:space="preserve"> and </w:t>
      </w:r>
      <w:r w:rsidR="00D3380C">
        <w:rPr>
          <w:sz w:val="28"/>
          <w:szCs w:val="28"/>
        </w:rPr>
        <w:t>will</w:t>
      </w:r>
      <w:r w:rsidR="00262346">
        <w:rPr>
          <w:sz w:val="28"/>
          <w:szCs w:val="28"/>
        </w:rPr>
        <w:t xml:space="preserve"> not hesitate to pay for the product</w:t>
      </w:r>
    </w:p>
    <w:p w14:paraId="75E48395" w14:textId="5BEAAB45" w:rsidR="00242F5F" w:rsidRPr="00242F5F" w:rsidRDefault="00E04EAB" w:rsidP="00062A3D">
      <w:pPr>
        <w:pStyle w:val="ListParagraph"/>
        <w:numPr>
          <w:ilvl w:val="1"/>
          <w:numId w:val="19"/>
        </w:numPr>
        <w:rPr>
          <w:sz w:val="28"/>
          <w:szCs w:val="28"/>
        </w:rPr>
      </w:pPr>
      <w:r w:rsidRPr="00242F5F">
        <w:rPr>
          <w:sz w:val="28"/>
          <w:szCs w:val="28"/>
        </w:rPr>
        <w:t xml:space="preserve">Needed Improvement </w:t>
      </w:r>
      <w:r w:rsidR="00522B0C">
        <w:rPr>
          <w:sz w:val="28"/>
          <w:szCs w:val="28"/>
        </w:rPr>
        <w:t xml:space="preserve">(2) </w:t>
      </w:r>
      <w:r w:rsidRPr="00242F5F">
        <w:rPr>
          <w:sz w:val="28"/>
          <w:szCs w:val="28"/>
        </w:rPr>
        <w:t xml:space="preserve">– </w:t>
      </w:r>
      <w:r w:rsidR="00157285">
        <w:rPr>
          <w:sz w:val="28"/>
          <w:szCs w:val="28"/>
        </w:rPr>
        <w:t xml:space="preserve">the </w:t>
      </w:r>
      <w:r w:rsidRPr="00157285">
        <w:rPr>
          <w:noProof/>
          <w:sz w:val="28"/>
          <w:szCs w:val="28"/>
        </w:rPr>
        <w:t>customer</w:t>
      </w:r>
      <w:r w:rsidRPr="00242F5F">
        <w:rPr>
          <w:sz w:val="28"/>
          <w:szCs w:val="28"/>
        </w:rPr>
        <w:t xml:space="preserve"> may not pay</w:t>
      </w:r>
      <w:r w:rsidR="00B5669A" w:rsidRPr="00242F5F">
        <w:rPr>
          <w:sz w:val="28"/>
          <w:szCs w:val="28"/>
        </w:rPr>
        <w:t xml:space="preserve"> for your product</w:t>
      </w:r>
      <w:r w:rsidR="00157285">
        <w:rPr>
          <w:sz w:val="28"/>
          <w:szCs w:val="28"/>
        </w:rPr>
        <w:t>,</w:t>
      </w:r>
      <w:r w:rsidR="00E52FA1">
        <w:rPr>
          <w:sz w:val="28"/>
          <w:szCs w:val="28"/>
        </w:rPr>
        <w:t xml:space="preserve"> </w:t>
      </w:r>
      <w:r w:rsidR="00E52FA1" w:rsidRPr="00157285">
        <w:rPr>
          <w:noProof/>
          <w:sz w:val="28"/>
          <w:szCs w:val="28"/>
        </w:rPr>
        <w:t>and</w:t>
      </w:r>
      <w:r w:rsidR="00E52FA1">
        <w:rPr>
          <w:sz w:val="28"/>
          <w:szCs w:val="28"/>
        </w:rPr>
        <w:t xml:space="preserve"> it’s un</w:t>
      </w:r>
      <w:r w:rsidR="00062A3D" w:rsidRPr="00242F5F">
        <w:rPr>
          <w:sz w:val="28"/>
          <w:szCs w:val="28"/>
        </w:rPr>
        <w:t xml:space="preserve">likely </w:t>
      </w:r>
      <w:r w:rsidR="00E52FA1">
        <w:rPr>
          <w:sz w:val="28"/>
          <w:szCs w:val="28"/>
        </w:rPr>
        <w:t>they would</w:t>
      </w:r>
      <w:r w:rsidR="00062A3D" w:rsidRPr="00242F5F">
        <w:rPr>
          <w:sz w:val="28"/>
          <w:szCs w:val="28"/>
        </w:rPr>
        <w:t xml:space="preserve"> hire you again</w:t>
      </w:r>
      <w:r w:rsidR="00E52FA1">
        <w:rPr>
          <w:sz w:val="28"/>
          <w:szCs w:val="28"/>
        </w:rPr>
        <w:t xml:space="preserve"> </w:t>
      </w:r>
    </w:p>
    <w:p w14:paraId="744F9B5B" w14:textId="5367C340" w:rsidR="008D330E" w:rsidRDefault="00E04EAB" w:rsidP="00242F5F">
      <w:pPr>
        <w:pStyle w:val="ListParagraph"/>
        <w:numPr>
          <w:ilvl w:val="1"/>
          <w:numId w:val="19"/>
        </w:numPr>
        <w:rPr>
          <w:sz w:val="28"/>
          <w:szCs w:val="28"/>
        </w:rPr>
      </w:pPr>
      <w:r w:rsidRPr="00242F5F">
        <w:rPr>
          <w:sz w:val="28"/>
          <w:szCs w:val="28"/>
        </w:rPr>
        <w:t xml:space="preserve">Serious Problems </w:t>
      </w:r>
      <w:r w:rsidR="00522B0C">
        <w:rPr>
          <w:sz w:val="28"/>
          <w:szCs w:val="28"/>
        </w:rPr>
        <w:t xml:space="preserve">(1) </w:t>
      </w:r>
      <w:r w:rsidRPr="00242F5F">
        <w:rPr>
          <w:sz w:val="28"/>
          <w:szCs w:val="28"/>
        </w:rPr>
        <w:t xml:space="preserve">– </w:t>
      </w:r>
      <w:r w:rsidR="00157285">
        <w:rPr>
          <w:sz w:val="28"/>
          <w:szCs w:val="28"/>
        </w:rPr>
        <w:t xml:space="preserve">the </w:t>
      </w:r>
      <w:r w:rsidR="00062A3D" w:rsidRPr="00157285">
        <w:rPr>
          <w:noProof/>
          <w:sz w:val="28"/>
          <w:szCs w:val="28"/>
        </w:rPr>
        <w:t>customer</w:t>
      </w:r>
      <w:r w:rsidR="00062A3D" w:rsidRPr="00242F5F">
        <w:rPr>
          <w:sz w:val="28"/>
          <w:szCs w:val="28"/>
        </w:rPr>
        <w:t xml:space="preserve"> </w:t>
      </w:r>
      <w:r w:rsidR="00EA0541">
        <w:rPr>
          <w:sz w:val="28"/>
          <w:szCs w:val="28"/>
        </w:rPr>
        <w:t>is unhappy, will</w:t>
      </w:r>
      <w:r w:rsidR="00062A3D" w:rsidRPr="00242F5F">
        <w:rPr>
          <w:sz w:val="28"/>
          <w:szCs w:val="28"/>
        </w:rPr>
        <w:t xml:space="preserve"> not pay for your product</w:t>
      </w:r>
      <w:r w:rsidR="00EA0541">
        <w:rPr>
          <w:sz w:val="28"/>
          <w:szCs w:val="28"/>
        </w:rPr>
        <w:t>, and gave you</w:t>
      </w:r>
      <w:r w:rsidR="00D3380C">
        <w:rPr>
          <w:sz w:val="28"/>
          <w:szCs w:val="28"/>
        </w:rPr>
        <w:t>r consulting business</w:t>
      </w:r>
      <w:r w:rsidR="00EA0541">
        <w:rPr>
          <w:sz w:val="28"/>
          <w:szCs w:val="28"/>
        </w:rPr>
        <w:t xml:space="preserve"> a terrible </w:t>
      </w:r>
      <w:r w:rsidR="009963D0">
        <w:rPr>
          <w:sz w:val="28"/>
          <w:szCs w:val="28"/>
        </w:rPr>
        <w:t xml:space="preserve">online </w:t>
      </w:r>
      <w:r w:rsidR="00D3380C">
        <w:rPr>
          <w:sz w:val="28"/>
          <w:szCs w:val="28"/>
        </w:rPr>
        <w:t>review</w:t>
      </w:r>
      <w:r w:rsidR="008D330E">
        <w:rPr>
          <w:sz w:val="28"/>
          <w:szCs w:val="28"/>
        </w:rPr>
        <w:br/>
      </w:r>
    </w:p>
    <w:p w14:paraId="3876AC5D" w14:textId="0058B449" w:rsidR="005A3ADE" w:rsidRPr="00242F5F" w:rsidRDefault="005B0A3E" w:rsidP="008D330E">
      <w:pPr>
        <w:pStyle w:val="ListParagraph"/>
        <w:numPr>
          <w:ilvl w:val="0"/>
          <w:numId w:val="19"/>
        </w:numPr>
        <w:rPr>
          <w:sz w:val="28"/>
          <w:szCs w:val="28"/>
        </w:rPr>
      </w:pPr>
      <w:r>
        <w:rPr>
          <w:b/>
          <w:sz w:val="28"/>
          <w:szCs w:val="28"/>
        </w:rPr>
        <w:t>Submission</w:t>
      </w:r>
      <w:r>
        <w:rPr>
          <w:sz w:val="28"/>
          <w:szCs w:val="28"/>
        </w:rPr>
        <w:br/>
      </w:r>
      <w:r w:rsidR="008D330E">
        <w:rPr>
          <w:sz w:val="28"/>
          <w:szCs w:val="28"/>
        </w:rPr>
        <w:t xml:space="preserve">Submit your </w:t>
      </w:r>
      <w:r w:rsidR="006C4574">
        <w:rPr>
          <w:sz w:val="28"/>
          <w:szCs w:val="28"/>
        </w:rPr>
        <w:t xml:space="preserve">PowerPoint presentation file to D2L. If you are submitting a Google Slide or Prezi, </w:t>
      </w:r>
      <w:r w:rsidR="00DB337D">
        <w:rPr>
          <w:sz w:val="28"/>
          <w:szCs w:val="28"/>
        </w:rPr>
        <w:t>submit a URL I can open (please verify I can open it without a bunch of security headaches).</w:t>
      </w:r>
    </w:p>
    <w:p w14:paraId="387D9DE0" w14:textId="03D121DE" w:rsidR="00A11AD8" w:rsidRPr="00671A65" w:rsidRDefault="005A3ADE" w:rsidP="00671A65">
      <w:pPr>
        <w:pStyle w:val="Heading1"/>
      </w:pPr>
      <w:r>
        <w:t xml:space="preserve">Grading </w:t>
      </w:r>
      <w:r w:rsidR="00A11AD8" w:rsidRPr="00671A65">
        <w:t>Rubric</w:t>
      </w:r>
      <w:r w:rsidR="00FA1C3E">
        <w:t xml:space="preserve"> (Same for Teams of 1 and Teams of 2)</w:t>
      </w:r>
      <w:r w:rsidR="00671A65">
        <w:br/>
      </w:r>
    </w:p>
    <w:p w14:paraId="7F736DC1" w14:textId="3B874586" w:rsidR="00A11AD8" w:rsidRPr="00671A65" w:rsidRDefault="00242F5F" w:rsidP="00712F6A">
      <w:pPr>
        <w:pStyle w:val="ListParagraph"/>
        <w:numPr>
          <w:ilvl w:val="0"/>
          <w:numId w:val="15"/>
        </w:numPr>
        <w:rPr>
          <w:sz w:val="28"/>
          <w:szCs w:val="28"/>
        </w:rPr>
      </w:pPr>
      <w:r>
        <w:rPr>
          <w:sz w:val="28"/>
          <w:szCs w:val="28"/>
        </w:rPr>
        <w:t>Preparedness</w:t>
      </w:r>
      <w:r w:rsidR="00AA7443" w:rsidRPr="00671A65">
        <w:rPr>
          <w:sz w:val="28"/>
          <w:szCs w:val="28"/>
        </w:rPr>
        <w:t xml:space="preserve"> – </w:t>
      </w:r>
      <w:r w:rsidR="00A42851">
        <w:rPr>
          <w:sz w:val="28"/>
          <w:szCs w:val="28"/>
        </w:rPr>
        <w:t>15</w:t>
      </w:r>
      <w:r w:rsidR="00AA7443" w:rsidRPr="00671A65">
        <w:rPr>
          <w:sz w:val="28"/>
          <w:szCs w:val="28"/>
        </w:rPr>
        <w:t>%</w:t>
      </w:r>
      <w:r>
        <w:rPr>
          <w:sz w:val="28"/>
          <w:szCs w:val="28"/>
        </w:rPr>
        <w:br/>
      </w:r>
      <w:r>
        <w:rPr>
          <w:i/>
          <w:sz w:val="28"/>
          <w:szCs w:val="28"/>
        </w:rPr>
        <w:t xml:space="preserve">Ready to go on time, </w:t>
      </w:r>
      <w:r w:rsidR="00EA1176" w:rsidRPr="00157285">
        <w:rPr>
          <w:i/>
          <w:noProof/>
          <w:sz w:val="28"/>
          <w:szCs w:val="28"/>
        </w:rPr>
        <w:t xml:space="preserve">your </w:t>
      </w:r>
      <w:r w:rsidRPr="00157285">
        <w:rPr>
          <w:i/>
          <w:noProof/>
          <w:sz w:val="28"/>
          <w:szCs w:val="28"/>
        </w:rPr>
        <w:t>application</w:t>
      </w:r>
      <w:r>
        <w:rPr>
          <w:i/>
          <w:sz w:val="28"/>
          <w:szCs w:val="28"/>
        </w:rPr>
        <w:t xml:space="preserve"> </w:t>
      </w:r>
      <w:r w:rsidR="00EA1176">
        <w:rPr>
          <w:i/>
          <w:sz w:val="28"/>
          <w:szCs w:val="28"/>
        </w:rPr>
        <w:t>is pre-</w:t>
      </w:r>
      <w:r>
        <w:rPr>
          <w:i/>
          <w:sz w:val="28"/>
          <w:szCs w:val="28"/>
        </w:rPr>
        <w:t xml:space="preserve">compiled, </w:t>
      </w:r>
      <w:r w:rsidR="00313FAC">
        <w:rPr>
          <w:i/>
          <w:sz w:val="28"/>
          <w:szCs w:val="28"/>
        </w:rPr>
        <w:t xml:space="preserve">presentation loaded, </w:t>
      </w:r>
      <w:r w:rsidR="00410CA2">
        <w:rPr>
          <w:i/>
          <w:sz w:val="28"/>
          <w:szCs w:val="28"/>
        </w:rPr>
        <w:t xml:space="preserve">etc. </w:t>
      </w:r>
      <w:r w:rsidR="00282A2D">
        <w:rPr>
          <w:i/>
          <w:noProof/>
          <w:sz w:val="28"/>
          <w:szCs w:val="28"/>
        </w:rPr>
        <w:t>I</w:t>
      </w:r>
      <w:r w:rsidR="00C80EC3">
        <w:rPr>
          <w:i/>
          <w:sz w:val="28"/>
          <w:szCs w:val="28"/>
        </w:rPr>
        <w:t>s everything ready to go and you smoothly moved from presentation to application, etc. without looking for files, opening emails, whatever.</w:t>
      </w:r>
      <w:r w:rsidR="00C80EC3">
        <w:rPr>
          <w:i/>
          <w:sz w:val="28"/>
          <w:szCs w:val="28"/>
        </w:rPr>
        <w:br/>
      </w:r>
    </w:p>
    <w:p w14:paraId="0C79B046" w14:textId="37E07AE1" w:rsidR="00AA7443" w:rsidRPr="00671A65" w:rsidRDefault="00417025" w:rsidP="00712F6A">
      <w:pPr>
        <w:pStyle w:val="ListParagraph"/>
        <w:numPr>
          <w:ilvl w:val="0"/>
          <w:numId w:val="15"/>
        </w:numPr>
        <w:rPr>
          <w:sz w:val="28"/>
          <w:szCs w:val="28"/>
        </w:rPr>
      </w:pPr>
      <w:r>
        <w:rPr>
          <w:sz w:val="28"/>
          <w:szCs w:val="28"/>
        </w:rPr>
        <w:t xml:space="preserve">Presentation Quality – </w:t>
      </w:r>
      <w:r w:rsidR="008D330E">
        <w:rPr>
          <w:sz w:val="28"/>
          <w:szCs w:val="28"/>
        </w:rPr>
        <w:t>3</w:t>
      </w:r>
      <w:r>
        <w:rPr>
          <w:sz w:val="28"/>
          <w:szCs w:val="28"/>
        </w:rPr>
        <w:t>0%</w:t>
      </w:r>
      <w:r>
        <w:rPr>
          <w:sz w:val="28"/>
          <w:szCs w:val="28"/>
        </w:rPr>
        <w:br/>
      </w:r>
      <w:r>
        <w:rPr>
          <w:i/>
          <w:sz w:val="28"/>
          <w:szCs w:val="28"/>
        </w:rPr>
        <w:t>Does your presentation look like you made it in 15 minutes?</w:t>
      </w:r>
      <w:r w:rsidR="008B1352">
        <w:rPr>
          <w:i/>
          <w:sz w:val="28"/>
          <w:szCs w:val="28"/>
        </w:rPr>
        <w:t xml:space="preserve"> Does it look organized, thoughtful, and have interesting material? Does it help convince your “customer” they are getting a great product?</w:t>
      </w:r>
      <w:r w:rsidR="00760B8B">
        <w:rPr>
          <w:i/>
          <w:sz w:val="28"/>
          <w:szCs w:val="28"/>
        </w:rPr>
        <w:t xml:space="preserve"> Did you speak confidently?</w:t>
      </w:r>
      <w:r w:rsidR="008B1352">
        <w:rPr>
          <w:i/>
          <w:sz w:val="28"/>
          <w:szCs w:val="28"/>
        </w:rPr>
        <w:br/>
      </w:r>
    </w:p>
    <w:p w14:paraId="36B48D4C" w14:textId="2170C487" w:rsidR="008D330E" w:rsidRPr="008D330E" w:rsidRDefault="008B1352" w:rsidP="00712F6A">
      <w:pPr>
        <w:pStyle w:val="ListParagraph"/>
        <w:numPr>
          <w:ilvl w:val="0"/>
          <w:numId w:val="15"/>
        </w:numPr>
        <w:rPr>
          <w:sz w:val="28"/>
          <w:szCs w:val="28"/>
        </w:rPr>
      </w:pPr>
      <w:r>
        <w:rPr>
          <w:sz w:val="28"/>
          <w:szCs w:val="28"/>
        </w:rPr>
        <w:t xml:space="preserve">Application Demo </w:t>
      </w:r>
      <w:r w:rsidR="006A2F4C">
        <w:rPr>
          <w:sz w:val="28"/>
          <w:szCs w:val="28"/>
        </w:rPr>
        <w:t>–</w:t>
      </w:r>
      <w:r>
        <w:rPr>
          <w:sz w:val="28"/>
          <w:szCs w:val="28"/>
        </w:rPr>
        <w:t xml:space="preserve"> </w:t>
      </w:r>
      <w:r w:rsidR="006A2F4C">
        <w:rPr>
          <w:sz w:val="28"/>
          <w:szCs w:val="28"/>
        </w:rPr>
        <w:t>40%</w:t>
      </w:r>
      <w:r w:rsidR="006A2F4C">
        <w:rPr>
          <w:sz w:val="28"/>
          <w:szCs w:val="28"/>
        </w:rPr>
        <w:br/>
      </w:r>
      <w:r w:rsidR="006A2F4C">
        <w:rPr>
          <w:i/>
          <w:sz w:val="28"/>
          <w:szCs w:val="28"/>
        </w:rPr>
        <w:t xml:space="preserve">Does your application demo show the customer they are getting what they wanted? </w:t>
      </w:r>
      <w:r w:rsidR="00AC362E">
        <w:rPr>
          <w:i/>
          <w:sz w:val="28"/>
          <w:szCs w:val="28"/>
        </w:rPr>
        <w:t>Can you use your application? Did your application explode during the demo?</w:t>
      </w:r>
      <w:r w:rsidR="008D330E">
        <w:rPr>
          <w:i/>
          <w:sz w:val="28"/>
          <w:szCs w:val="28"/>
        </w:rPr>
        <w:br/>
      </w:r>
    </w:p>
    <w:p w14:paraId="188F4614" w14:textId="44889588" w:rsidR="00A42851" w:rsidRPr="00A42851" w:rsidRDefault="008D489E" w:rsidP="00712F6A">
      <w:pPr>
        <w:pStyle w:val="ListParagraph"/>
        <w:numPr>
          <w:ilvl w:val="0"/>
          <w:numId w:val="15"/>
        </w:numPr>
        <w:rPr>
          <w:sz w:val="28"/>
          <w:szCs w:val="28"/>
        </w:rPr>
      </w:pPr>
      <w:r>
        <w:rPr>
          <w:sz w:val="28"/>
          <w:szCs w:val="28"/>
        </w:rPr>
        <w:t xml:space="preserve">Your Classmates </w:t>
      </w:r>
      <w:r w:rsidR="00636FE2">
        <w:rPr>
          <w:sz w:val="28"/>
          <w:szCs w:val="28"/>
        </w:rPr>
        <w:t>Avera</w:t>
      </w:r>
      <w:r w:rsidR="00383514">
        <w:rPr>
          <w:sz w:val="28"/>
          <w:szCs w:val="28"/>
        </w:rPr>
        <w:t>g</w:t>
      </w:r>
      <w:r w:rsidR="00636FE2">
        <w:rPr>
          <w:sz w:val="28"/>
          <w:szCs w:val="28"/>
        </w:rPr>
        <w:t>e Ratings</w:t>
      </w:r>
      <w:r>
        <w:rPr>
          <w:sz w:val="28"/>
          <w:szCs w:val="28"/>
        </w:rPr>
        <w:t xml:space="preserve"> – 5%</w:t>
      </w:r>
      <w:r w:rsidR="006A2F4C">
        <w:rPr>
          <w:i/>
          <w:sz w:val="28"/>
          <w:szCs w:val="28"/>
        </w:rPr>
        <w:br/>
      </w:r>
      <w:r w:rsidR="005B0A3E">
        <w:rPr>
          <w:i/>
          <w:sz w:val="28"/>
          <w:szCs w:val="28"/>
        </w:rPr>
        <w:t>I will compile your classmates</w:t>
      </w:r>
      <w:r w:rsidR="002A7AAF">
        <w:rPr>
          <w:i/>
          <w:sz w:val="28"/>
          <w:szCs w:val="28"/>
        </w:rPr>
        <w:t>’</w:t>
      </w:r>
      <w:r w:rsidR="005B0A3E">
        <w:rPr>
          <w:i/>
          <w:sz w:val="28"/>
          <w:szCs w:val="28"/>
        </w:rPr>
        <w:t xml:space="preserve"> response to your </w:t>
      </w:r>
      <w:r w:rsidR="00AE6916">
        <w:rPr>
          <w:i/>
          <w:sz w:val="28"/>
          <w:szCs w:val="28"/>
        </w:rPr>
        <w:t>presentation. If your average is “Outstanding</w:t>
      </w:r>
      <w:r w:rsidR="00282A2D">
        <w:rPr>
          <w:i/>
          <w:noProof/>
          <w:sz w:val="28"/>
          <w:szCs w:val="28"/>
        </w:rPr>
        <w:t>,”</w:t>
      </w:r>
      <w:r w:rsidR="00AE6916">
        <w:rPr>
          <w:i/>
          <w:sz w:val="28"/>
          <w:szCs w:val="28"/>
        </w:rPr>
        <w:t xml:space="preserve"> you will get </w:t>
      </w:r>
      <w:r w:rsidR="00C81C9B">
        <w:rPr>
          <w:i/>
          <w:sz w:val="28"/>
          <w:szCs w:val="28"/>
        </w:rPr>
        <w:t xml:space="preserve">5%, plus </w:t>
      </w:r>
      <w:r w:rsidR="00AE6916">
        <w:rPr>
          <w:i/>
          <w:sz w:val="28"/>
          <w:szCs w:val="28"/>
        </w:rPr>
        <w:t xml:space="preserve">a </w:t>
      </w:r>
      <w:r w:rsidR="00522B0C">
        <w:rPr>
          <w:i/>
          <w:sz w:val="28"/>
          <w:szCs w:val="28"/>
        </w:rPr>
        <w:t>5</w:t>
      </w:r>
      <w:r w:rsidR="00830C47">
        <w:rPr>
          <w:i/>
          <w:sz w:val="28"/>
          <w:szCs w:val="28"/>
        </w:rPr>
        <w:t>% bonus</w:t>
      </w:r>
      <w:r w:rsidR="00C81C9B">
        <w:rPr>
          <w:i/>
          <w:sz w:val="28"/>
          <w:szCs w:val="28"/>
        </w:rPr>
        <w:t xml:space="preserve"> (so 10% total)</w:t>
      </w:r>
      <w:r w:rsidR="00830C47">
        <w:rPr>
          <w:i/>
          <w:sz w:val="28"/>
          <w:szCs w:val="28"/>
        </w:rPr>
        <w:t>. If you get an average of “Very Good</w:t>
      </w:r>
      <w:r w:rsidR="00282A2D">
        <w:rPr>
          <w:i/>
          <w:noProof/>
          <w:sz w:val="28"/>
          <w:szCs w:val="28"/>
        </w:rPr>
        <w:t>,”</w:t>
      </w:r>
      <w:r w:rsidR="00830C47">
        <w:rPr>
          <w:i/>
          <w:sz w:val="28"/>
          <w:szCs w:val="28"/>
        </w:rPr>
        <w:t xml:space="preserve"> you will get the entire 5%. If your average is “Needed Improvement</w:t>
      </w:r>
      <w:r w:rsidR="00282A2D">
        <w:rPr>
          <w:i/>
          <w:noProof/>
          <w:sz w:val="28"/>
          <w:szCs w:val="28"/>
        </w:rPr>
        <w:t>,”</w:t>
      </w:r>
      <w:r w:rsidR="00830C47">
        <w:rPr>
          <w:i/>
          <w:sz w:val="28"/>
          <w:szCs w:val="28"/>
        </w:rPr>
        <w:t xml:space="preserve"> you will get 2.5%.</w:t>
      </w:r>
      <w:r w:rsidR="00522B0C">
        <w:rPr>
          <w:i/>
          <w:sz w:val="28"/>
          <w:szCs w:val="28"/>
        </w:rPr>
        <w:t xml:space="preserve"> If your average is “Serious Problems</w:t>
      </w:r>
      <w:r w:rsidR="00282A2D">
        <w:rPr>
          <w:i/>
          <w:noProof/>
          <w:sz w:val="28"/>
          <w:szCs w:val="28"/>
        </w:rPr>
        <w:t>,”</w:t>
      </w:r>
      <w:r w:rsidR="00522B0C">
        <w:rPr>
          <w:i/>
          <w:sz w:val="28"/>
          <w:szCs w:val="28"/>
        </w:rPr>
        <w:t xml:space="preserve"> then </w:t>
      </w:r>
      <w:r w:rsidR="00D83002">
        <w:rPr>
          <w:i/>
          <w:sz w:val="28"/>
          <w:szCs w:val="28"/>
        </w:rPr>
        <w:t>you will get 0% for this part.</w:t>
      </w:r>
      <w:r w:rsidR="00D83002">
        <w:rPr>
          <w:i/>
          <w:sz w:val="28"/>
          <w:szCs w:val="28"/>
        </w:rPr>
        <w:br/>
      </w:r>
      <w:r w:rsidR="00D83002">
        <w:rPr>
          <w:i/>
          <w:sz w:val="28"/>
          <w:szCs w:val="28"/>
        </w:rPr>
        <w:br/>
      </w:r>
      <w:r w:rsidR="00D83002">
        <w:rPr>
          <w:i/>
          <w:sz w:val="28"/>
          <w:szCs w:val="28"/>
        </w:rPr>
        <w:lastRenderedPageBreak/>
        <w:t>Please vote honestly</w:t>
      </w:r>
      <w:r w:rsidR="005F3FAC">
        <w:rPr>
          <w:i/>
          <w:sz w:val="28"/>
          <w:szCs w:val="28"/>
        </w:rPr>
        <w:t xml:space="preserve"> – </w:t>
      </w:r>
      <w:r w:rsidR="00282A2D">
        <w:rPr>
          <w:i/>
          <w:sz w:val="28"/>
          <w:szCs w:val="28"/>
        </w:rPr>
        <w:t xml:space="preserve">I will not reveal </w:t>
      </w:r>
      <w:r w:rsidR="005F3FAC">
        <w:rPr>
          <w:i/>
          <w:sz w:val="28"/>
          <w:szCs w:val="28"/>
        </w:rPr>
        <w:t>your rating</w:t>
      </w:r>
      <w:r w:rsidR="00282A2D">
        <w:rPr>
          <w:i/>
          <w:sz w:val="28"/>
          <w:szCs w:val="28"/>
        </w:rPr>
        <w:t>s</w:t>
      </w:r>
      <w:r w:rsidR="005F3FAC">
        <w:rPr>
          <w:i/>
          <w:sz w:val="28"/>
          <w:szCs w:val="28"/>
        </w:rPr>
        <w:t xml:space="preserve"> to your classmates</w:t>
      </w:r>
      <w:r w:rsidR="00D83002">
        <w:rPr>
          <w:i/>
          <w:sz w:val="28"/>
          <w:szCs w:val="28"/>
        </w:rPr>
        <w:t xml:space="preserve">. If everyone votes “Outstanding” for everyone, I will </w:t>
      </w:r>
      <w:r w:rsidR="00E60E61">
        <w:rPr>
          <w:i/>
          <w:sz w:val="28"/>
          <w:szCs w:val="28"/>
        </w:rPr>
        <w:t>toss this out.</w:t>
      </w:r>
      <w:r w:rsidR="00A42851">
        <w:rPr>
          <w:i/>
          <w:sz w:val="28"/>
          <w:szCs w:val="28"/>
        </w:rPr>
        <w:br/>
      </w:r>
    </w:p>
    <w:p w14:paraId="6A551AAB" w14:textId="0998ECDB" w:rsidR="00AA7443" w:rsidRPr="005F3FAC" w:rsidRDefault="00A42851" w:rsidP="00712F6A">
      <w:pPr>
        <w:pStyle w:val="ListParagraph"/>
        <w:numPr>
          <w:ilvl w:val="0"/>
          <w:numId w:val="15"/>
        </w:numPr>
        <w:rPr>
          <w:sz w:val="28"/>
          <w:szCs w:val="28"/>
        </w:rPr>
      </w:pPr>
      <w:r>
        <w:rPr>
          <w:sz w:val="28"/>
          <w:szCs w:val="28"/>
        </w:rPr>
        <w:t xml:space="preserve">Your </w:t>
      </w:r>
      <w:r w:rsidR="00636FE2">
        <w:rPr>
          <w:sz w:val="28"/>
          <w:szCs w:val="28"/>
        </w:rPr>
        <w:t>Ratings</w:t>
      </w:r>
      <w:r>
        <w:rPr>
          <w:sz w:val="28"/>
          <w:szCs w:val="28"/>
        </w:rPr>
        <w:t xml:space="preserve"> – 5%</w:t>
      </w:r>
      <w:r>
        <w:rPr>
          <w:sz w:val="28"/>
          <w:szCs w:val="28"/>
        </w:rPr>
        <w:br/>
      </w:r>
      <w:r>
        <w:rPr>
          <w:i/>
          <w:sz w:val="28"/>
          <w:szCs w:val="28"/>
        </w:rPr>
        <w:t xml:space="preserve">Did you </w:t>
      </w:r>
      <w:r w:rsidR="005615BC">
        <w:rPr>
          <w:i/>
          <w:sz w:val="28"/>
          <w:szCs w:val="28"/>
        </w:rPr>
        <w:t xml:space="preserve">pay attention and </w:t>
      </w:r>
      <w:r>
        <w:rPr>
          <w:i/>
          <w:sz w:val="28"/>
          <w:szCs w:val="28"/>
        </w:rPr>
        <w:t>rate your classmates</w:t>
      </w:r>
      <w:r w:rsidR="005615BC">
        <w:rPr>
          <w:i/>
          <w:sz w:val="28"/>
          <w:szCs w:val="28"/>
        </w:rPr>
        <w:t xml:space="preserve">? </w:t>
      </w:r>
      <w:r w:rsidR="000274FE">
        <w:rPr>
          <w:i/>
          <w:noProof/>
          <w:sz w:val="28"/>
          <w:szCs w:val="28"/>
        </w:rPr>
        <w:t>Were you present to do the ratings?</w:t>
      </w:r>
      <w:r w:rsidR="00383514">
        <w:rPr>
          <w:i/>
          <w:sz w:val="28"/>
          <w:szCs w:val="28"/>
        </w:rPr>
        <w:t xml:space="preserve"> </w:t>
      </w:r>
      <w:r w:rsidR="00200B8A">
        <w:rPr>
          <w:i/>
          <w:sz w:val="28"/>
          <w:szCs w:val="28"/>
        </w:rPr>
        <w:t>If you miss a presentation day, your maximum score will be 2.5%.</w:t>
      </w:r>
      <w:r w:rsidR="00200B8A">
        <w:rPr>
          <w:i/>
          <w:sz w:val="28"/>
          <w:szCs w:val="28"/>
        </w:rPr>
        <w:br/>
      </w:r>
    </w:p>
    <w:p w14:paraId="5220CDB1" w14:textId="77ADA48A" w:rsidR="005F3FAC" w:rsidRPr="00671A65" w:rsidRDefault="005F3FAC" w:rsidP="00712F6A">
      <w:pPr>
        <w:pStyle w:val="ListParagraph"/>
        <w:numPr>
          <w:ilvl w:val="0"/>
          <w:numId w:val="15"/>
        </w:numPr>
        <w:rPr>
          <w:sz w:val="28"/>
          <w:szCs w:val="28"/>
        </w:rPr>
      </w:pPr>
      <w:r>
        <w:rPr>
          <w:sz w:val="28"/>
          <w:szCs w:val="28"/>
        </w:rPr>
        <w:t>Submission – 5%</w:t>
      </w:r>
      <w:r>
        <w:rPr>
          <w:sz w:val="28"/>
          <w:szCs w:val="28"/>
        </w:rPr>
        <w:br/>
      </w:r>
      <w:r>
        <w:rPr>
          <w:i/>
          <w:sz w:val="28"/>
          <w:szCs w:val="28"/>
        </w:rPr>
        <w:t>Did you submit your PowerPoint file (not a PDF!) or Google Slide/Prezi URL before the deadline.</w:t>
      </w:r>
      <w:r w:rsidR="009C7DE2">
        <w:rPr>
          <w:i/>
          <w:sz w:val="28"/>
          <w:szCs w:val="28"/>
        </w:rPr>
        <w:t xml:space="preserve"> Was I able to open it</w:t>
      </w:r>
      <w:r w:rsidR="00675304">
        <w:rPr>
          <w:i/>
          <w:sz w:val="28"/>
          <w:szCs w:val="28"/>
        </w:rPr>
        <w:t>?</w:t>
      </w:r>
    </w:p>
    <w:sectPr w:rsidR="005F3FAC" w:rsidRPr="00671A65" w:rsidSect="00ED5D62">
      <w:footerReference w:type="default" r:id="rId9"/>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27909CF" w14:textId="77777777" w:rsidR="000776B8" w:rsidRDefault="000776B8" w:rsidP="00EC49A7">
      <w:pPr>
        <w:spacing w:after="0" w:line="240" w:lineRule="auto"/>
      </w:pPr>
      <w:r>
        <w:separator/>
      </w:r>
    </w:p>
  </w:endnote>
  <w:endnote w:type="continuationSeparator" w:id="0">
    <w:p w14:paraId="41F61799" w14:textId="77777777" w:rsidR="000776B8" w:rsidRDefault="000776B8" w:rsidP="00EC49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B002F59" w14:textId="191EC7B8" w:rsidR="009E4EF7" w:rsidRPr="00DB56E4" w:rsidRDefault="00DB56E4" w:rsidP="006670E3">
    <w:pPr>
      <w:rPr>
        <w:sz w:val="28"/>
        <w:szCs w:val="28"/>
      </w:rPr>
    </w:pPr>
    <w:r w:rsidRPr="00DB56E4">
      <w:rPr>
        <w:sz w:val="28"/>
        <w:szCs w:val="28"/>
      </w:rPr>
      <w:t xml:space="preserve">Project Iteration </w:t>
    </w:r>
    <w:r w:rsidR="00675304">
      <w:rPr>
        <w:sz w:val="28"/>
        <w:szCs w:val="28"/>
      </w:rPr>
      <w:t>4</w:t>
    </w:r>
    <w:r w:rsidRPr="00DB56E4">
      <w:rPr>
        <w:sz w:val="28"/>
        <w:szCs w:val="28"/>
      </w:rPr>
      <w:t xml:space="preserve"> – Object Oriented Design, </w:t>
    </w:r>
    <w:r w:rsidR="003C3C52">
      <w:rPr>
        <w:sz w:val="28"/>
        <w:szCs w:val="28"/>
      </w:rPr>
      <w:t>SWE</w:t>
    </w:r>
    <w:r w:rsidRPr="00DB56E4">
      <w:rPr>
        <w:sz w:val="28"/>
        <w:szCs w:val="28"/>
      </w:rPr>
      <w:t xml:space="preserve"> 4743</w:t>
    </w:r>
    <w:r w:rsidR="003C3C52">
      <w:rPr>
        <w:sz w:val="28"/>
        <w:szCs w:val="28"/>
      </w:rPr>
      <w:tab/>
    </w:r>
    <w:r w:rsidR="003C3C52">
      <w:rPr>
        <w:sz w:val="28"/>
        <w:szCs w:val="28"/>
      </w:rPr>
      <w:tab/>
    </w:r>
    <w:r w:rsidR="009E4EF7" w:rsidRPr="00DB56E4">
      <w:rPr>
        <w:sz w:val="28"/>
        <w:szCs w:val="28"/>
      </w:rPr>
      <w:tab/>
    </w:r>
    <w:r w:rsidR="009E4EF7" w:rsidRPr="00DB56E4">
      <w:rPr>
        <w:sz w:val="28"/>
        <w:szCs w:val="28"/>
      </w:rPr>
      <w:tab/>
      <w:t xml:space="preserve">Page </w:t>
    </w:r>
    <w:r w:rsidR="009E4EF7" w:rsidRPr="00DB56E4">
      <w:rPr>
        <w:sz w:val="28"/>
        <w:szCs w:val="28"/>
      </w:rPr>
      <w:fldChar w:fldCharType="begin"/>
    </w:r>
    <w:r w:rsidR="009E4EF7" w:rsidRPr="00DB56E4">
      <w:rPr>
        <w:sz w:val="28"/>
        <w:szCs w:val="28"/>
      </w:rPr>
      <w:instrText xml:space="preserve"> PAGE   \* MERGEFORMAT </w:instrText>
    </w:r>
    <w:r w:rsidR="009E4EF7" w:rsidRPr="00DB56E4">
      <w:rPr>
        <w:sz w:val="28"/>
        <w:szCs w:val="28"/>
      </w:rPr>
      <w:fldChar w:fldCharType="separate"/>
    </w:r>
    <w:r w:rsidR="003C3C52">
      <w:rPr>
        <w:noProof/>
        <w:sz w:val="28"/>
        <w:szCs w:val="28"/>
      </w:rPr>
      <w:t>1</w:t>
    </w:r>
    <w:r w:rsidR="009E4EF7" w:rsidRPr="00DB56E4">
      <w:rPr>
        <w:noProof/>
        <w:sz w:val="28"/>
        <w:szCs w:val="28"/>
      </w:rPr>
      <w:fldChar w:fldCharType="end"/>
    </w:r>
    <w:r w:rsidR="009E4EF7" w:rsidRPr="00DB56E4">
      <w:rPr>
        <w:noProof/>
        <w:sz w:val="28"/>
        <w:szCs w:val="28"/>
      </w:rPr>
      <w:t xml:space="preserve"> of </w:t>
    </w:r>
    <w:r w:rsidR="009E4EF7" w:rsidRPr="00DB56E4">
      <w:rPr>
        <w:noProof/>
        <w:sz w:val="28"/>
        <w:szCs w:val="28"/>
      </w:rPr>
      <w:fldChar w:fldCharType="begin"/>
    </w:r>
    <w:r w:rsidR="009E4EF7" w:rsidRPr="00DB56E4">
      <w:rPr>
        <w:noProof/>
        <w:sz w:val="28"/>
        <w:szCs w:val="28"/>
      </w:rPr>
      <w:instrText xml:space="preserve"> NUMPAGES   \* MERGEFORMAT </w:instrText>
    </w:r>
    <w:r w:rsidR="009E4EF7" w:rsidRPr="00DB56E4">
      <w:rPr>
        <w:noProof/>
        <w:sz w:val="28"/>
        <w:szCs w:val="28"/>
      </w:rPr>
      <w:fldChar w:fldCharType="separate"/>
    </w:r>
    <w:r w:rsidR="003C3C52">
      <w:rPr>
        <w:noProof/>
        <w:sz w:val="28"/>
        <w:szCs w:val="28"/>
      </w:rPr>
      <w:t>4</w:t>
    </w:r>
    <w:r w:rsidR="009E4EF7" w:rsidRPr="00DB56E4">
      <w:rPr>
        <w:noProof/>
        <w:sz w:val="28"/>
        <w:szCs w:val="28"/>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A30F01" w14:textId="77777777" w:rsidR="000776B8" w:rsidRDefault="000776B8" w:rsidP="00EC49A7">
      <w:pPr>
        <w:spacing w:after="0" w:line="240" w:lineRule="auto"/>
      </w:pPr>
      <w:r>
        <w:separator/>
      </w:r>
    </w:p>
  </w:footnote>
  <w:footnote w:type="continuationSeparator" w:id="0">
    <w:p w14:paraId="53B09A82" w14:textId="77777777" w:rsidR="000776B8" w:rsidRDefault="000776B8" w:rsidP="00EC49A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6455E2"/>
    <w:multiLevelType w:val="hybridMultilevel"/>
    <w:tmpl w:val="1F24F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81CF9"/>
    <w:multiLevelType w:val="hybridMultilevel"/>
    <w:tmpl w:val="21C4B3CC"/>
    <w:lvl w:ilvl="0" w:tplc="39BAFE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243AF2"/>
    <w:multiLevelType w:val="hybridMultilevel"/>
    <w:tmpl w:val="BE4E4460"/>
    <w:lvl w:ilvl="0" w:tplc="68527DF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68527DFE">
      <w:start w:val="1"/>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B94D05"/>
    <w:multiLevelType w:val="hybridMultilevel"/>
    <w:tmpl w:val="AEF6B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544EBC"/>
    <w:multiLevelType w:val="hybridMultilevel"/>
    <w:tmpl w:val="B144F3C2"/>
    <w:lvl w:ilvl="0" w:tplc="68527DFE">
      <w:start w:val="1"/>
      <w:numFmt w:val="bullet"/>
      <w:lvlText w:val="-"/>
      <w:lvlJc w:val="left"/>
      <w:pPr>
        <w:ind w:left="720" w:hanging="360"/>
      </w:pPr>
      <w:rPr>
        <w:rFonts w:ascii="Calibri" w:eastAsiaTheme="minorHAnsi" w:hAnsi="Calibri" w:cs="Calibri"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736A07"/>
    <w:multiLevelType w:val="hybridMultilevel"/>
    <w:tmpl w:val="F37A4EA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637ED"/>
    <w:multiLevelType w:val="hybridMultilevel"/>
    <w:tmpl w:val="75C0B58E"/>
    <w:lvl w:ilvl="0" w:tplc="2F88D7C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7471B71"/>
    <w:multiLevelType w:val="hybridMultilevel"/>
    <w:tmpl w:val="34B8C346"/>
    <w:lvl w:ilvl="0" w:tplc="9F3E967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9F13D39"/>
    <w:multiLevelType w:val="hybridMultilevel"/>
    <w:tmpl w:val="5492E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A76C0F"/>
    <w:multiLevelType w:val="hybridMultilevel"/>
    <w:tmpl w:val="404608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6661AC3"/>
    <w:multiLevelType w:val="hybridMultilevel"/>
    <w:tmpl w:val="404608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F5035"/>
    <w:multiLevelType w:val="hybridMultilevel"/>
    <w:tmpl w:val="700E4938"/>
    <w:lvl w:ilvl="0" w:tplc="68527DFE">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68527DFE">
      <w:start w:val="1"/>
      <w:numFmt w:val="bullet"/>
      <w:lvlText w:val="-"/>
      <w:lvlJc w:val="left"/>
      <w:pPr>
        <w:ind w:left="2160" w:hanging="360"/>
      </w:pPr>
      <w:rPr>
        <w:rFonts w:ascii="Calibri" w:eastAsiaTheme="minorHAnsi" w:hAnsi="Calibri" w:cs="Calibri"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109335E"/>
    <w:multiLevelType w:val="hybridMultilevel"/>
    <w:tmpl w:val="0C046940"/>
    <w:lvl w:ilvl="0" w:tplc="68527DFE">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E074C1"/>
    <w:multiLevelType w:val="hybridMultilevel"/>
    <w:tmpl w:val="8A3EFE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D7304F3"/>
    <w:multiLevelType w:val="hybridMultilevel"/>
    <w:tmpl w:val="A5289CD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EE499C"/>
    <w:multiLevelType w:val="hybridMultilevel"/>
    <w:tmpl w:val="AEF6B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5443B62"/>
    <w:multiLevelType w:val="hybridMultilevel"/>
    <w:tmpl w:val="C374B658"/>
    <w:lvl w:ilvl="0" w:tplc="68527DFE">
      <w:start w:val="1"/>
      <w:numFmt w:val="bullet"/>
      <w:lvlText w:val="-"/>
      <w:lvlJc w:val="left"/>
      <w:pPr>
        <w:ind w:left="720" w:hanging="360"/>
      </w:pPr>
      <w:rPr>
        <w:rFonts w:ascii="Calibri" w:eastAsiaTheme="minorHAnsi" w:hAnsi="Calibri" w:cs="Calibri"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AE45BB"/>
    <w:multiLevelType w:val="hybridMultilevel"/>
    <w:tmpl w:val="23DE6E12"/>
    <w:lvl w:ilvl="0" w:tplc="68527DFE">
      <w:start w:val="1"/>
      <w:numFmt w:val="bullet"/>
      <w:lvlText w:val="-"/>
      <w:lvlJc w:val="left"/>
      <w:pPr>
        <w:ind w:left="720" w:hanging="360"/>
      </w:pPr>
      <w:rPr>
        <w:rFonts w:ascii="Calibri" w:eastAsiaTheme="minorHAnsi" w:hAnsi="Calibri" w:cs="Calibri" w:hint="default"/>
      </w:rPr>
    </w:lvl>
    <w:lvl w:ilvl="1" w:tplc="68527DFE">
      <w:start w:val="1"/>
      <w:numFmt w:val="bullet"/>
      <w:lvlText w:val="-"/>
      <w:lvlJc w:val="left"/>
      <w:pPr>
        <w:ind w:left="1440" w:hanging="360"/>
      </w:pPr>
      <w:rPr>
        <w:rFonts w:ascii="Calibri" w:eastAsiaTheme="minorHAnsi" w:hAnsi="Calibri" w:cs="Calibr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7C47F1F"/>
    <w:multiLevelType w:val="hybridMultilevel"/>
    <w:tmpl w:val="5492E5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B216B7E"/>
    <w:multiLevelType w:val="hybridMultilevel"/>
    <w:tmpl w:val="AEF6B4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6"/>
  </w:num>
  <w:num w:numId="3">
    <w:abstractNumId w:val="7"/>
  </w:num>
  <w:num w:numId="4">
    <w:abstractNumId w:val="1"/>
  </w:num>
  <w:num w:numId="5">
    <w:abstractNumId w:val="13"/>
  </w:num>
  <w:num w:numId="6">
    <w:abstractNumId w:val="2"/>
  </w:num>
  <w:num w:numId="7">
    <w:abstractNumId w:val="4"/>
  </w:num>
  <w:num w:numId="8">
    <w:abstractNumId w:val="17"/>
  </w:num>
  <w:num w:numId="9">
    <w:abstractNumId w:val="16"/>
  </w:num>
  <w:num w:numId="10">
    <w:abstractNumId w:val="12"/>
  </w:num>
  <w:num w:numId="11">
    <w:abstractNumId w:val="0"/>
  </w:num>
  <w:num w:numId="12">
    <w:abstractNumId w:val="11"/>
  </w:num>
  <w:num w:numId="13">
    <w:abstractNumId w:val="9"/>
  </w:num>
  <w:num w:numId="14">
    <w:abstractNumId w:val="10"/>
  </w:num>
  <w:num w:numId="15">
    <w:abstractNumId w:val="15"/>
  </w:num>
  <w:num w:numId="16">
    <w:abstractNumId w:val="3"/>
  </w:num>
  <w:num w:numId="17">
    <w:abstractNumId w:val="18"/>
  </w:num>
  <w:num w:numId="18">
    <w:abstractNumId w:val="8"/>
  </w:num>
  <w:num w:numId="19">
    <w:abstractNumId w:val="5"/>
  </w:num>
  <w:num w:numId="2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AwMjIxMjU1MbcwNjJW0lEKTi0uzszPAymwrAUAAUSy9ywAAAA="/>
  </w:docVars>
  <w:rsids>
    <w:rsidRoot w:val="00B56823"/>
    <w:rsid w:val="0000031C"/>
    <w:rsid w:val="00001C43"/>
    <w:rsid w:val="000024D5"/>
    <w:rsid w:val="00002553"/>
    <w:rsid w:val="00003CB1"/>
    <w:rsid w:val="00004DA4"/>
    <w:rsid w:val="00005A4D"/>
    <w:rsid w:val="00005B51"/>
    <w:rsid w:val="0001108D"/>
    <w:rsid w:val="00012C33"/>
    <w:rsid w:val="00013D9C"/>
    <w:rsid w:val="000215C3"/>
    <w:rsid w:val="00021F60"/>
    <w:rsid w:val="0002357C"/>
    <w:rsid w:val="000274FE"/>
    <w:rsid w:val="00027578"/>
    <w:rsid w:val="00030FA9"/>
    <w:rsid w:val="000317E0"/>
    <w:rsid w:val="00033A4B"/>
    <w:rsid w:val="00040689"/>
    <w:rsid w:val="0004253B"/>
    <w:rsid w:val="00042706"/>
    <w:rsid w:val="00042F4A"/>
    <w:rsid w:val="000457CA"/>
    <w:rsid w:val="0004651D"/>
    <w:rsid w:val="00046CE5"/>
    <w:rsid w:val="00046EFE"/>
    <w:rsid w:val="00050022"/>
    <w:rsid w:val="000540D4"/>
    <w:rsid w:val="00060411"/>
    <w:rsid w:val="00061F11"/>
    <w:rsid w:val="00062A3D"/>
    <w:rsid w:val="0006331E"/>
    <w:rsid w:val="0006363B"/>
    <w:rsid w:val="00066729"/>
    <w:rsid w:val="00066776"/>
    <w:rsid w:val="000716B7"/>
    <w:rsid w:val="00072B90"/>
    <w:rsid w:val="000771AB"/>
    <w:rsid w:val="000776B8"/>
    <w:rsid w:val="00080FEA"/>
    <w:rsid w:val="00084D92"/>
    <w:rsid w:val="00085755"/>
    <w:rsid w:val="00087106"/>
    <w:rsid w:val="00090024"/>
    <w:rsid w:val="0009032F"/>
    <w:rsid w:val="00097C88"/>
    <w:rsid w:val="00097F2E"/>
    <w:rsid w:val="000A0F11"/>
    <w:rsid w:val="000A17EE"/>
    <w:rsid w:val="000A1DBE"/>
    <w:rsid w:val="000A1F5F"/>
    <w:rsid w:val="000A2DE5"/>
    <w:rsid w:val="000A4E87"/>
    <w:rsid w:val="000A78F2"/>
    <w:rsid w:val="000B09CE"/>
    <w:rsid w:val="000B1458"/>
    <w:rsid w:val="000B1763"/>
    <w:rsid w:val="000B193B"/>
    <w:rsid w:val="000B1C0A"/>
    <w:rsid w:val="000B5C4D"/>
    <w:rsid w:val="000B65E1"/>
    <w:rsid w:val="000B6819"/>
    <w:rsid w:val="000B7C0F"/>
    <w:rsid w:val="000C0B30"/>
    <w:rsid w:val="000C5280"/>
    <w:rsid w:val="000C54F7"/>
    <w:rsid w:val="000C58DF"/>
    <w:rsid w:val="000C6A17"/>
    <w:rsid w:val="000D15D4"/>
    <w:rsid w:val="000D228D"/>
    <w:rsid w:val="000D5843"/>
    <w:rsid w:val="000D795F"/>
    <w:rsid w:val="000E0211"/>
    <w:rsid w:val="000E0ADE"/>
    <w:rsid w:val="000E32FF"/>
    <w:rsid w:val="000E59B5"/>
    <w:rsid w:val="000F1DF5"/>
    <w:rsid w:val="000F4676"/>
    <w:rsid w:val="000F48A5"/>
    <w:rsid w:val="00102A26"/>
    <w:rsid w:val="001033B4"/>
    <w:rsid w:val="0010413B"/>
    <w:rsid w:val="00106890"/>
    <w:rsid w:val="00106A10"/>
    <w:rsid w:val="00107228"/>
    <w:rsid w:val="0010754F"/>
    <w:rsid w:val="00107BA4"/>
    <w:rsid w:val="00113DDF"/>
    <w:rsid w:val="001159BC"/>
    <w:rsid w:val="00122AC9"/>
    <w:rsid w:val="00122FF2"/>
    <w:rsid w:val="0012457D"/>
    <w:rsid w:val="001268A8"/>
    <w:rsid w:val="00134B73"/>
    <w:rsid w:val="00136E9A"/>
    <w:rsid w:val="001376F1"/>
    <w:rsid w:val="00140F7E"/>
    <w:rsid w:val="0014630A"/>
    <w:rsid w:val="00146E09"/>
    <w:rsid w:val="0014723F"/>
    <w:rsid w:val="00152074"/>
    <w:rsid w:val="0015229D"/>
    <w:rsid w:val="0015408F"/>
    <w:rsid w:val="001560E9"/>
    <w:rsid w:val="00157285"/>
    <w:rsid w:val="00160FE4"/>
    <w:rsid w:val="00162713"/>
    <w:rsid w:val="0016458C"/>
    <w:rsid w:val="00176025"/>
    <w:rsid w:val="00176DE8"/>
    <w:rsid w:val="001812E9"/>
    <w:rsid w:val="00182F5D"/>
    <w:rsid w:val="001833E2"/>
    <w:rsid w:val="00191017"/>
    <w:rsid w:val="00192AA7"/>
    <w:rsid w:val="0019619A"/>
    <w:rsid w:val="001A5ED3"/>
    <w:rsid w:val="001A71BA"/>
    <w:rsid w:val="001B06B3"/>
    <w:rsid w:val="001B1BB7"/>
    <w:rsid w:val="001B242F"/>
    <w:rsid w:val="001C53B0"/>
    <w:rsid w:val="001C5C53"/>
    <w:rsid w:val="001D12EE"/>
    <w:rsid w:val="001D13B3"/>
    <w:rsid w:val="001D180B"/>
    <w:rsid w:val="001D3EDC"/>
    <w:rsid w:val="001D42E2"/>
    <w:rsid w:val="001D7277"/>
    <w:rsid w:val="001E2C32"/>
    <w:rsid w:val="001E6DC7"/>
    <w:rsid w:val="001E714E"/>
    <w:rsid w:val="001E752E"/>
    <w:rsid w:val="001F2356"/>
    <w:rsid w:val="001F46B1"/>
    <w:rsid w:val="00200609"/>
    <w:rsid w:val="00200B8A"/>
    <w:rsid w:val="00207D08"/>
    <w:rsid w:val="0021400F"/>
    <w:rsid w:val="002170EE"/>
    <w:rsid w:val="00220015"/>
    <w:rsid w:val="00220E90"/>
    <w:rsid w:val="0022445D"/>
    <w:rsid w:val="00232012"/>
    <w:rsid w:val="00232FA6"/>
    <w:rsid w:val="00235662"/>
    <w:rsid w:val="00235BC2"/>
    <w:rsid w:val="00235F1B"/>
    <w:rsid w:val="00236DE2"/>
    <w:rsid w:val="002419CA"/>
    <w:rsid w:val="00241CCE"/>
    <w:rsid w:val="00242EC2"/>
    <w:rsid w:val="00242F5F"/>
    <w:rsid w:val="00243174"/>
    <w:rsid w:val="00247BE7"/>
    <w:rsid w:val="0025086F"/>
    <w:rsid w:val="00251C3E"/>
    <w:rsid w:val="0025253C"/>
    <w:rsid w:val="002540FD"/>
    <w:rsid w:val="00254950"/>
    <w:rsid w:val="00255994"/>
    <w:rsid w:val="00256FAD"/>
    <w:rsid w:val="00262346"/>
    <w:rsid w:val="00264F4A"/>
    <w:rsid w:val="002759CE"/>
    <w:rsid w:val="00276704"/>
    <w:rsid w:val="002767B2"/>
    <w:rsid w:val="00277349"/>
    <w:rsid w:val="002779C0"/>
    <w:rsid w:val="00282A2D"/>
    <w:rsid w:val="002833DE"/>
    <w:rsid w:val="00284C1A"/>
    <w:rsid w:val="00290793"/>
    <w:rsid w:val="002928D5"/>
    <w:rsid w:val="002934B2"/>
    <w:rsid w:val="002964E1"/>
    <w:rsid w:val="002A01CC"/>
    <w:rsid w:val="002A2BE3"/>
    <w:rsid w:val="002A7AAF"/>
    <w:rsid w:val="002A7ADF"/>
    <w:rsid w:val="002B55AC"/>
    <w:rsid w:val="002C3B70"/>
    <w:rsid w:val="002C59C5"/>
    <w:rsid w:val="002C6CB9"/>
    <w:rsid w:val="002D0854"/>
    <w:rsid w:val="002D287F"/>
    <w:rsid w:val="002D436A"/>
    <w:rsid w:val="002D635F"/>
    <w:rsid w:val="002D63DC"/>
    <w:rsid w:val="002E105F"/>
    <w:rsid w:val="002E16C7"/>
    <w:rsid w:val="002E22A0"/>
    <w:rsid w:val="002E3A63"/>
    <w:rsid w:val="002E3C8D"/>
    <w:rsid w:val="002E3DE8"/>
    <w:rsid w:val="002E429D"/>
    <w:rsid w:val="002E4645"/>
    <w:rsid w:val="002E47D6"/>
    <w:rsid w:val="002E6069"/>
    <w:rsid w:val="002E6745"/>
    <w:rsid w:val="002E7EA6"/>
    <w:rsid w:val="002F116B"/>
    <w:rsid w:val="002F169A"/>
    <w:rsid w:val="002F21F2"/>
    <w:rsid w:val="002F27C2"/>
    <w:rsid w:val="002F555F"/>
    <w:rsid w:val="002F7964"/>
    <w:rsid w:val="00303EBD"/>
    <w:rsid w:val="003078CC"/>
    <w:rsid w:val="00310D6B"/>
    <w:rsid w:val="0031169A"/>
    <w:rsid w:val="00311807"/>
    <w:rsid w:val="00313443"/>
    <w:rsid w:val="00313607"/>
    <w:rsid w:val="00313FAC"/>
    <w:rsid w:val="00314C6D"/>
    <w:rsid w:val="00324086"/>
    <w:rsid w:val="00325E74"/>
    <w:rsid w:val="00327CD7"/>
    <w:rsid w:val="00330447"/>
    <w:rsid w:val="0033273E"/>
    <w:rsid w:val="003347A2"/>
    <w:rsid w:val="00341916"/>
    <w:rsid w:val="00341FC3"/>
    <w:rsid w:val="00342643"/>
    <w:rsid w:val="00343B3F"/>
    <w:rsid w:val="00343BFF"/>
    <w:rsid w:val="00344349"/>
    <w:rsid w:val="00350D25"/>
    <w:rsid w:val="003519B6"/>
    <w:rsid w:val="00355237"/>
    <w:rsid w:val="00360BA2"/>
    <w:rsid w:val="00361208"/>
    <w:rsid w:val="003618CC"/>
    <w:rsid w:val="00361C5F"/>
    <w:rsid w:val="00361F24"/>
    <w:rsid w:val="00365C6E"/>
    <w:rsid w:val="00366C3E"/>
    <w:rsid w:val="0037302D"/>
    <w:rsid w:val="00380050"/>
    <w:rsid w:val="003815AB"/>
    <w:rsid w:val="0038264C"/>
    <w:rsid w:val="00382CB2"/>
    <w:rsid w:val="00383514"/>
    <w:rsid w:val="00385B12"/>
    <w:rsid w:val="00385D36"/>
    <w:rsid w:val="00391408"/>
    <w:rsid w:val="0039260C"/>
    <w:rsid w:val="00397CB6"/>
    <w:rsid w:val="003A20CB"/>
    <w:rsid w:val="003A665F"/>
    <w:rsid w:val="003B099D"/>
    <w:rsid w:val="003B3280"/>
    <w:rsid w:val="003B3D96"/>
    <w:rsid w:val="003C3C52"/>
    <w:rsid w:val="003D44C7"/>
    <w:rsid w:val="003D49AD"/>
    <w:rsid w:val="003D6528"/>
    <w:rsid w:val="003D656B"/>
    <w:rsid w:val="003E4B01"/>
    <w:rsid w:val="003E51D8"/>
    <w:rsid w:val="003E5427"/>
    <w:rsid w:val="003E7C0C"/>
    <w:rsid w:val="003E7DCF"/>
    <w:rsid w:val="003E7E4D"/>
    <w:rsid w:val="003F15B6"/>
    <w:rsid w:val="003F1A22"/>
    <w:rsid w:val="003F2912"/>
    <w:rsid w:val="003F30B6"/>
    <w:rsid w:val="003F373A"/>
    <w:rsid w:val="003F5234"/>
    <w:rsid w:val="003F5D64"/>
    <w:rsid w:val="003F7A58"/>
    <w:rsid w:val="004014C9"/>
    <w:rsid w:val="00401E49"/>
    <w:rsid w:val="00402511"/>
    <w:rsid w:val="00404AAF"/>
    <w:rsid w:val="00406336"/>
    <w:rsid w:val="00410CA2"/>
    <w:rsid w:val="00417025"/>
    <w:rsid w:val="00424FD6"/>
    <w:rsid w:val="00425F1E"/>
    <w:rsid w:val="004270AA"/>
    <w:rsid w:val="00431476"/>
    <w:rsid w:val="00431A89"/>
    <w:rsid w:val="00434825"/>
    <w:rsid w:val="00437088"/>
    <w:rsid w:val="00437657"/>
    <w:rsid w:val="00437A92"/>
    <w:rsid w:val="00437BC0"/>
    <w:rsid w:val="00437E53"/>
    <w:rsid w:val="00441997"/>
    <w:rsid w:val="004448D1"/>
    <w:rsid w:val="004451AC"/>
    <w:rsid w:val="004454F0"/>
    <w:rsid w:val="004469FF"/>
    <w:rsid w:val="004501DC"/>
    <w:rsid w:val="00450310"/>
    <w:rsid w:val="0045057A"/>
    <w:rsid w:val="0045067F"/>
    <w:rsid w:val="00453A82"/>
    <w:rsid w:val="00462F37"/>
    <w:rsid w:val="00475078"/>
    <w:rsid w:val="00480DE9"/>
    <w:rsid w:val="00482269"/>
    <w:rsid w:val="00484100"/>
    <w:rsid w:val="00493CCB"/>
    <w:rsid w:val="004A1F50"/>
    <w:rsid w:val="004A21EF"/>
    <w:rsid w:val="004A270A"/>
    <w:rsid w:val="004A3A81"/>
    <w:rsid w:val="004A45F8"/>
    <w:rsid w:val="004A6DB9"/>
    <w:rsid w:val="004B32FD"/>
    <w:rsid w:val="004B5DB0"/>
    <w:rsid w:val="004B5E09"/>
    <w:rsid w:val="004C0561"/>
    <w:rsid w:val="004C1392"/>
    <w:rsid w:val="004C6B1C"/>
    <w:rsid w:val="004C705B"/>
    <w:rsid w:val="004D07D8"/>
    <w:rsid w:val="004D1328"/>
    <w:rsid w:val="004D682C"/>
    <w:rsid w:val="004D7F09"/>
    <w:rsid w:val="004E2ADB"/>
    <w:rsid w:val="004E2ADF"/>
    <w:rsid w:val="004E4886"/>
    <w:rsid w:val="004E4F8D"/>
    <w:rsid w:val="004F249A"/>
    <w:rsid w:val="004F465F"/>
    <w:rsid w:val="004F5064"/>
    <w:rsid w:val="004F5378"/>
    <w:rsid w:val="004F5D27"/>
    <w:rsid w:val="004F6E48"/>
    <w:rsid w:val="0050167E"/>
    <w:rsid w:val="00502C62"/>
    <w:rsid w:val="005034B4"/>
    <w:rsid w:val="0050519D"/>
    <w:rsid w:val="005056BA"/>
    <w:rsid w:val="00507C4C"/>
    <w:rsid w:val="0051227F"/>
    <w:rsid w:val="00515D18"/>
    <w:rsid w:val="00517EC2"/>
    <w:rsid w:val="00522603"/>
    <w:rsid w:val="00522B0C"/>
    <w:rsid w:val="005237BB"/>
    <w:rsid w:val="005239DE"/>
    <w:rsid w:val="00525457"/>
    <w:rsid w:val="00525FA1"/>
    <w:rsid w:val="00531A68"/>
    <w:rsid w:val="00533C6B"/>
    <w:rsid w:val="005374DC"/>
    <w:rsid w:val="005403BA"/>
    <w:rsid w:val="00541D6D"/>
    <w:rsid w:val="00542B10"/>
    <w:rsid w:val="005464F2"/>
    <w:rsid w:val="00555049"/>
    <w:rsid w:val="00556338"/>
    <w:rsid w:val="005615BC"/>
    <w:rsid w:val="00562EC5"/>
    <w:rsid w:val="005635ED"/>
    <w:rsid w:val="00563C6F"/>
    <w:rsid w:val="00565AC8"/>
    <w:rsid w:val="00565DC0"/>
    <w:rsid w:val="00567C8D"/>
    <w:rsid w:val="00576965"/>
    <w:rsid w:val="00576E9C"/>
    <w:rsid w:val="00584216"/>
    <w:rsid w:val="00584249"/>
    <w:rsid w:val="0058764F"/>
    <w:rsid w:val="00590353"/>
    <w:rsid w:val="005904B8"/>
    <w:rsid w:val="00596B16"/>
    <w:rsid w:val="005A1F7F"/>
    <w:rsid w:val="005A23A4"/>
    <w:rsid w:val="005A3ADE"/>
    <w:rsid w:val="005A544B"/>
    <w:rsid w:val="005A6B78"/>
    <w:rsid w:val="005B0196"/>
    <w:rsid w:val="005B0A3E"/>
    <w:rsid w:val="005B0E27"/>
    <w:rsid w:val="005B205D"/>
    <w:rsid w:val="005B313B"/>
    <w:rsid w:val="005B3796"/>
    <w:rsid w:val="005B61B6"/>
    <w:rsid w:val="005B7150"/>
    <w:rsid w:val="005C0788"/>
    <w:rsid w:val="005C38BE"/>
    <w:rsid w:val="005C518B"/>
    <w:rsid w:val="005C559C"/>
    <w:rsid w:val="005C5847"/>
    <w:rsid w:val="005C72DE"/>
    <w:rsid w:val="005D3D68"/>
    <w:rsid w:val="005D62A7"/>
    <w:rsid w:val="005D6570"/>
    <w:rsid w:val="005D746E"/>
    <w:rsid w:val="005D75B0"/>
    <w:rsid w:val="005F3FAC"/>
    <w:rsid w:val="00601838"/>
    <w:rsid w:val="00602F0D"/>
    <w:rsid w:val="0060453B"/>
    <w:rsid w:val="00605020"/>
    <w:rsid w:val="0060771F"/>
    <w:rsid w:val="00614E30"/>
    <w:rsid w:val="00615662"/>
    <w:rsid w:val="0061691D"/>
    <w:rsid w:val="0062038E"/>
    <w:rsid w:val="00620C0C"/>
    <w:rsid w:val="00622BA1"/>
    <w:rsid w:val="00624EA3"/>
    <w:rsid w:val="00631491"/>
    <w:rsid w:val="00632452"/>
    <w:rsid w:val="00634B36"/>
    <w:rsid w:val="00634E44"/>
    <w:rsid w:val="006367E5"/>
    <w:rsid w:val="00636FE2"/>
    <w:rsid w:val="00642DDB"/>
    <w:rsid w:val="006440D3"/>
    <w:rsid w:val="00646B83"/>
    <w:rsid w:val="0064742C"/>
    <w:rsid w:val="00647EAB"/>
    <w:rsid w:val="00650C3E"/>
    <w:rsid w:val="006546BC"/>
    <w:rsid w:val="00654F9F"/>
    <w:rsid w:val="00657DDC"/>
    <w:rsid w:val="00663105"/>
    <w:rsid w:val="0066454D"/>
    <w:rsid w:val="00666C4B"/>
    <w:rsid w:val="006670E3"/>
    <w:rsid w:val="006717A6"/>
    <w:rsid w:val="00671A65"/>
    <w:rsid w:val="00673134"/>
    <w:rsid w:val="00675304"/>
    <w:rsid w:val="00677628"/>
    <w:rsid w:val="0068097E"/>
    <w:rsid w:val="00683666"/>
    <w:rsid w:val="00684372"/>
    <w:rsid w:val="00685BF1"/>
    <w:rsid w:val="00690715"/>
    <w:rsid w:val="006917DA"/>
    <w:rsid w:val="00694077"/>
    <w:rsid w:val="006942A7"/>
    <w:rsid w:val="006964AB"/>
    <w:rsid w:val="00696967"/>
    <w:rsid w:val="006A2F4C"/>
    <w:rsid w:val="006B0E33"/>
    <w:rsid w:val="006B136C"/>
    <w:rsid w:val="006B204D"/>
    <w:rsid w:val="006B312E"/>
    <w:rsid w:val="006B6453"/>
    <w:rsid w:val="006C1C02"/>
    <w:rsid w:val="006C23E3"/>
    <w:rsid w:val="006C25FE"/>
    <w:rsid w:val="006C4574"/>
    <w:rsid w:val="006C6D5F"/>
    <w:rsid w:val="006C70CE"/>
    <w:rsid w:val="006C7104"/>
    <w:rsid w:val="006D17A4"/>
    <w:rsid w:val="006D7A48"/>
    <w:rsid w:val="006E0F54"/>
    <w:rsid w:val="006E1242"/>
    <w:rsid w:val="006E145C"/>
    <w:rsid w:val="006E2024"/>
    <w:rsid w:val="006E285B"/>
    <w:rsid w:val="006E671E"/>
    <w:rsid w:val="006E6B24"/>
    <w:rsid w:val="006E6F6A"/>
    <w:rsid w:val="006F3501"/>
    <w:rsid w:val="006F4413"/>
    <w:rsid w:val="00701545"/>
    <w:rsid w:val="0070463B"/>
    <w:rsid w:val="00705F31"/>
    <w:rsid w:val="007062D5"/>
    <w:rsid w:val="0071110D"/>
    <w:rsid w:val="00712F6A"/>
    <w:rsid w:val="00716D47"/>
    <w:rsid w:val="00717229"/>
    <w:rsid w:val="00723E09"/>
    <w:rsid w:val="0073022F"/>
    <w:rsid w:val="00731CB5"/>
    <w:rsid w:val="00733B29"/>
    <w:rsid w:val="00733F59"/>
    <w:rsid w:val="0073454F"/>
    <w:rsid w:val="00736C56"/>
    <w:rsid w:val="0074545C"/>
    <w:rsid w:val="00753073"/>
    <w:rsid w:val="007536D9"/>
    <w:rsid w:val="00755BFE"/>
    <w:rsid w:val="00755DE8"/>
    <w:rsid w:val="00756130"/>
    <w:rsid w:val="00760B8B"/>
    <w:rsid w:val="00760BB4"/>
    <w:rsid w:val="00760FC2"/>
    <w:rsid w:val="00763553"/>
    <w:rsid w:val="007662A8"/>
    <w:rsid w:val="00771889"/>
    <w:rsid w:val="007720C0"/>
    <w:rsid w:val="0077457A"/>
    <w:rsid w:val="00776DA9"/>
    <w:rsid w:val="0078184B"/>
    <w:rsid w:val="0078343F"/>
    <w:rsid w:val="0078494F"/>
    <w:rsid w:val="0078551A"/>
    <w:rsid w:val="007904B7"/>
    <w:rsid w:val="00790EBF"/>
    <w:rsid w:val="00791906"/>
    <w:rsid w:val="00792F28"/>
    <w:rsid w:val="00794577"/>
    <w:rsid w:val="007A0F23"/>
    <w:rsid w:val="007A2751"/>
    <w:rsid w:val="007A52E3"/>
    <w:rsid w:val="007A69A7"/>
    <w:rsid w:val="007B40DE"/>
    <w:rsid w:val="007B47E7"/>
    <w:rsid w:val="007B520A"/>
    <w:rsid w:val="007B6E67"/>
    <w:rsid w:val="007B745D"/>
    <w:rsid w:val="007B7939"/>
    <w:rsid w:val="007C0E7D"/>
    <w:rsid w:val="007C49E0"/>
    <w:rsid w:val="007C5190"/>
    <w:rsid w:val="007C688D"/>
    <w:rsid w:val="007D2E07"/>
    <w:rsid w:val="007D4323"/>
    <w:rsid w:val="007D594F"/>
    <w:rsid w:val="007E0CE6"/>
    <w:rsid w:val="007E5DF9"/>
    <w:rsid w:val="007E6E0F"/>
    <w:rsid w:val="007E7B59"/>
    <w:rsid w:val="007F45F2"/>
    <w:rsid w:val="007F4752"/>
    <w:rsid w:val="007F5A70"/>
    <w:rsid w:val="007F662A"/>
    <w:rsid w:val="007F75AA"/>
    <w:rsid w:val="007F78D8"/>
    <w:rsid w:val="007F7A13"/>
    <w:rsid w:val="00802194"/>
    <w:rsid w:val="008025FA"/>
    <w:rsid w:val="00802D3B"/>
    <w:rsid w:val="008031E4"/>
    <w:rsid w:val="008039B3"/>
    <w:rsid w:val="00810089"/>
    <w:rsid w:val="00811343"/>
    <w:rsid w:val="00815637"/>
    <w:rsid w:val="00815D93"/>
    <w:rsid w:val="00816879"/>
    <w:rsid w:val="00816B53"/>
    <w:rsid w:val="00820134"/>
    <w:rsid w:val="008220F2"/>
    <w:rsid w:val="008228DA"/>
    <w:rsid w:val="008235E7"/>
    <w:rsid w:val="00825A20"/>
    <w:rsid w:val="0082638C"/>
    <w:rsid w:val="00826C8F"/>
    <w:rsid w:val="00830C47"/>
    <w:rsid w:val="0083145D"/>
    <w:rsid w:val="00833442"/>
    <w:rsid w:val="008347E4"/>
    <w:rsid w:val="00834F01"/>
    <w:rsid w:val="0083584C"/>
    <w:rsid w:val="00837718"/>
    <w:rsid w:val="00837A2B"/>
    <w:rsid w:val="008416A7"/>
    <w:rsid w:val="00842EFB"/>
    <w:rsid w:val="00843D78"/>
    <w:rsid w:val="0085061A"/>
    <w:rsid w:val="008558B1"/>
    <w:rsid w:val="008558F5"/>
    <w:rsid w:val="00857152"/>
    <w:rsid w:val="008633EA"/>
    <w:rsid w:val="00865700"/>
    <w:rsid w:val="00866A0E"/>
    <w:rsid w:val="00866B49"/>
    <w:rsid w:val="008700EA"/>
    <w:rsid w:val="00870B9A"/>
    <w:rsid w:val="008716D0"/>
    <w:rsid w:val="00872D34"/>
    <w:rsid w:val="0087778B"/>
    <w:rsid w:val="0088423C"/>
    <w:rsid w:val="00887053"/>
    <w:rsid w:val="00892CBE"/>
    <w:rsid w:val="00893ACA"/>
    <w:rsid w:val="00897CC9"/>
    <w:rsid w:val="008A0819"/>
    <w:rsid w:val="008A2EA6"/>
    <w:rsid w:val="008A4806"/>
    <w:rsid w:val="008B1352"/>
    <w:rsid w:val="008B1699"/>
    <w:rsid w:val="008B3576"/>
    <w:rsid w:val="008B5D6D"/>
    <w:rsid w:val="008B780E"/>
    <w:rsid w:val="008C161D"/>
    <w:rsid w:val="008C2862"/>
    <w:rsid w:val="008C3900"/>
    <w:rsid w:val="008C4915"/>
    <w:rsid w:val="008C649D"/>
    <w:rsid w:val="008C76D9"/>
    <w:rsid w:val="008D034C"/>
    <w:rsid w:val="008D330E"/>
    <w:rsid w:val="008D489E"/>
    <w:rsid w:val="008D595F"/>
    <w:rsid w:val="008E2856"/>
    <w:rsid w:val="008E31EE"/>
    <w:rsid w:val="008E440F"/>
    <w:rsid w:val="008E68EA"/>
    <w:rsid w:val="008E6DCE"/>
    <w:rsid w:val="008E777E"/>
    <w:rsid w:val="008F2699"/>
    <w:rsid w:val="008F5B04"/>
    <w:rsid w:val="008F799A"/>
    <w:rsid w:val="0090431A"/>
    <w:rsid w:val="00907B41"/>
    <w:rsid w:val="00907E1B"/>
    <w:rsid w:val="009146B8"/>
    <w:rsid w:val="00915967"/>
    <w:rsid w:val="009162AE"/>
    <w:rsid w:val="00930B20"/>
    <w:rsid w:val="009322B3"/>
    <w:rsid w:val="00932675"/>
    <w:rsid w:val="009328D8"/>
    <w:rsid w:val="0093307F"/>
    <w:rsid w:val="00933CBF"/>
    <w:rsid w:val="00937307"/>
    <w:rsid w:val="00940E68"/>
    <w:rsid w:val="0094128F"/>
    <w:rsid w:val="009439D8"/>
    <w:rsid w:val="00952F19"/>
    <w:rsid w:val="00962CBD"/>
    <w:rsid w:val="009701BE"/>
    <w:rsid w:val="00970CFC"/>
    <w:rsid w:val="0097285D"/>
    <w:rsid w:val="0097394B"/>
    <w:rsid w:val="0097773E"/>
    <w:rsid w:val="00982523"/>
    <w:rsid w:val="009834C1"/>
    <w:rsid w:val="00984696"/>
    <w:rsid w:val="0098561B"/>
    <w:rsid w:val="00986A2B"/>
    <w:rsid w:val="00990A5E"/>
    <w:rsid w:val="00991149"/>
    <w:rsid w:val="00992A70"/>
    <w:rsid w:val="009963D0"/>
    <w:rsid w:val="0099706A"/>
    <w:rsid w:val="009A088B"/>
    <w:rsid w:val="009A34C3"/>
    <w:rsid w:val="009A3EA3"/>
    <w:rsid w:val="009A4D46"/>
    <w:rsid w:val="009B2493"/>
    <w:rsid w:val="009B763C"/>
    <w:rsid w:val="009C3FA8"/>
    <w:rsid w:val="009C6994"/>
    <w:rsid w:val="009C7DE2"/>
    <w:rsid w:val="009D0209"/>
    <w:rsid w:val="009D1277"/>
    <w:rsid w:val="009D1752"/>
    <w:rsid w:val="009D5678"/>
    <w:rsid w:val="009D6AC8"/>
    <w:rsid w:val="009E221C"/>
    <w:rsid w:val="009E2B43"/>
    <w:rsid w:val="009E2D18"/>
    <w:rsid w:val="009E3090"/>
    <w:rsid w:val="009E34E7"/>
    <w:rsid w:val="009E4EF7"/>
    <w:rsid w:val="009E72BA"/>
    <w:rsid w:val="009F0EC0"/>
    <w:rsid w:val="009F1E5C"/>
    <w:rsid w:val="009F6FF5"/>
    <w:rsid w:val="00A03EFC"/>
    <w:rsid w:val="00A046E7"/>
    <w:rsid w:val="00A1171E"/>
    <w:rsid w:val="00A11AD8"/>
    <w:rsid w:val="00A1308A"/>
    <w:rsid w:val="00A1497B"/>
    <w:rsid w:val="00A17749"/>
    <w:rsid w:val="00A200C9"/>
    <w:rsid w:val="00A20E1A"/>
    <w:rsid w:val="00A2505E"/>
    <w:rsid w:val="00A25815"/>
    <w:rsid w:val="00A25941"/>
    <w:rsid w:val="00A328E2"/>
    <w:rsid w:val="00A34EF8"/>
    <w:rsid w:val="00A40204"/>
    <w:rsid w:val="00A40946"/>
    <w:rsid w:val="00A424F9"/>
    <w:rsid w:val="00A42851"/>
    <w:rsid w:val="00A45574"/>
    <w:rsid w:val="00A45962"/>
    <w:rsid w:val="00A47539"/>
    <w:rsid w:val="00A54271"/>
    <w:rsid w:val="00A56A73"/>
    <w:rsid w:val="00A61BA6"/>
    <w:rsid w:val="00A657FF"/>
    <w:rsid w:val="00A658A9"/>
    <w:rsid w:val="00A65BA5"/>
    <w:rsid w:val="00A67C6A"/>
    <w:rsid w:val="00A70BEE"/>
    <w:rsid w:val="00A7135F"/>
    <w:rsid w:val="00A752E9"/>
    <w:rsid w:val="00A75A89"/>
    <w:rsid w:val="00A820EF"/>
    <w:rsid w:val="00A82D20"/>
    <w:rsid w:val="00A8377F"/>
    <w:rsid w:val="00A84E3B"/>
    <w:rsid w:val="00A878BD"/>
    <w:rsid w:val="00A90382"/>
    <w:rsid w:val="00A90817"/>
    <w:rsid w:val="00A908B7"/>
    <w:rsid w:val="00A91CB5"/>
    <w:rsid w:val="00A91F27"/>
    <w:rsid w:val="00A9200C"/>
    <w:rsid w:val="00A94A3D"/>
    <w:rsid w:val="00A9660D"/>
    <w:rsid w:val="00A979DC"/>
    <w:rsid w:val="00AA4BB2"/>
    <w:rsid w:val="00AA51DF"/>
    <w:rsid w:val="00AA7443"/>
    <w:rsid w:val="00AA788C"/>
    <w:rsid w:val="00AA7D10"/>
    <w:rsid w:val="00AB48E1"/>
    <w:rsid w:val="00AB6870"/>
    <w:rsid w:val="00AC362E"/>
    <w:rsid w:val="00AC39BC"/>
    <w:rsid w:val="00AC4AFF"/>
    <w:rsid w:val="00AC5B9D"/>
    <w:rsid w:val="00AD1180"/>
    <w:rsid w:val="00AE0153"/>
    <w:rsid w:val="00AE2F27"/>
    <w:rsid w:val="00AE6916"/>
    <w:rsid w:val="00AF1F67"/>
    <w:rsid w:val="00AF2F8C"/>
    <w:rsid w:val="00AF31C8"/>
    <w:rsid w:val="00B038AD"/>
    <w:rsid w:val="00B04374"/>
    <w:rsid w:val="00B04C88"/>
    <w:rsid w:val="00B05FF2"/>
    <w:rsid w:val="00B06272"/>
    <w:rsid w:val="00B06830"/>
    <w:rsid w:val="00B11519"/>
    <w:rsid w:val="00B11CF1"/>
    <w:rsid w:val="00B150C5"/>
    <w:rsid w:val="00B20B52"/>
    <w:rsid w:val="00B22E5E"/>
    <w:rsid w:val="00B27455"/>
    <w:rsid w:val="00B33235"/>
    <w:rsid w:val="00B33A29"/>
    <w:rsid w:val="00B361F1"/>
    <w:rsid w:val="00B410C1"/>
    <w:rsid w:val="00B41BFC"/>
    <w:rsid w:val="00B436B3"/>
    <w:rsid w:val="00B45E49"/>
    <w:rsid w:val="00B501BD"/>
    <w:rsid w:val="00B54031"/>
    <w:rsid w:val="00B547B1"/>
    <w:rsid w:val="00B54975"/>
    <w:rsid w:val="00B55B5B"/>
    <w:rsid w:val="00B5669A"/>
    <w:rsid w:val="00B56823"/>
    <w:rsid w:val="00B57A1B"/>
    <w:rsid w:val="00B64B7E"/>
    <w:rsid w:val="00B74506"/>
    <w:rsid w:val="00B7665A"/>
    <w:rsid w:val="00B84933"/>
    <w:rsid w:val="00B91C82"/>
    <w:rsid w:val="00B94224"/>
    <w:rsid w:val="00B952D2"/>
    <w:rsid w:val="00B978FC"/>
    <w:rsid w:val="00BA1754"/>
    <w:rsid w:val="00BA4963"/>
    <w:rsid w:val="00BA53AA"/>
    <w:rsid w:val="00BA59DC"/>
    <w:rsid w:val="00BA72B8"/>
    <w:rsid w:val="00BA74A5"/>
    <w:rsid w:val="00BA74DB"/>
    <w:rsid w:val="00BB0F23"/>
    <w:rsid w:val="00BB1B6A"/>
    <w:rsid w:val="00BB2568"/>
    <w:rsid w:val="00BB417F"/>
    <w:rsid w:val="00BB7831"/>
    <w:rsid w:val="00BC1D1E"/>
    <w:rsid w:val="00BC3CA8"/>
    <w:rsid w:val="00BC3D3B"/>
    <w:rsid w:val="00BC4982"/>
    <w:rsid w:val="00BC521F"/>
    <w:rsid w:val="00BC7448"/>
    <w:rsid w:val="00BC7A41"/>
    <w:rsid w:val="00BD267D"/>
    <w:rsid w:val="00BD4422"/>
    <w:rsid w:val="00BD54CD"/>
    <w:rsid w:val="00BD5C59"/>
    <w:rsid w:val="00BD7684"/>
    <w:rsid w:val="00BE0B4B"/>
    <w:rsid w:val="00BE2457"/>
    <w:rsid w:val="00BE2D3D"/>
    <w:rsid w:val="00BE670B"/>
    <w:rsid w:val="00BF21AD"/>
    <w:rsid w:val="00BF3365"/>
    <w:rsid w:val="00BF51B5"/>
    <w:rsid w:val="00BF784D"/>
    <w:rsid w:val="00C0142D"/>
    <w:rsid w:val="00C11447"/>
    <w:rsid w:val="00C11B80"/>
    <w:rsid w:val="00C11F24"/>
    <w:rsid w:val="00C144B7"/>
    <w:rsid w:val="00C15112"/>
    <w:rsid w:val="00C20394"/>
    <w:rsid w:val="00C243E5"/>
    <w:rsid w:val="00C32F87"/>
    <w:rsid w:val="00C37E8F"/>
    <w:rsid w:val="00C44CA9"/>
    <w:rsid w:val="00C45483"/>
    <w:rsid w:val="00C45EFC"/>
    <w:rsid w:val="00C5039C"/>
    <w:rsid w:val="00C5197E"/>
    <w:rsid w:val="00C52272"/>
    <w:rsid w:val="00C55497"/>
    <w:rsid w:val="00C55A45"/>
    <w:rsid w:val="00C56BB6"/>
    <w:rsid w:val="00C57EC4"/>
    <w:rsid w:val="00C62B3E"/>
    <w:rsid w:val="00C645BE"/>
    <w:rsid w:val="00C675A6"/>
    <w:rsid w:val="00C7089B"/>
    <w:rsid w:val="00C708E2"/>
    <w:rsid w:val="00C7155B"/>
    <w:rsid w:val="00C71B1F"/>
    <w:rsid w:val="00C7715D"/>
    <w:rsid w:val="00C80EC3"/>
    <w:rsid w:val="00C81C9B"/>
    <w:rsid w:val="00C826B3"/>
    <w:rsid w:val="00C839DD"/>
    <w:rsid w:val="00C84A60"/>
    <w:rsid w:val="00C8637C"/>
    <w:rsid w:val="00C87366"/>
    <w:rsid w:val="00C9365E"/>
    <w:rsid w:val="00C93684"/>
    <w:rsid w:val="00CA202B"/>
    <w:rsid w:val="00CA259B"/>
    <w:rsid w:val="00CA530E"/>
    <w:rsid w:val="00CA5A17"/>
    <w:rsid w:val="00CA6D80"/>
    <w:rsid w:val="00CB1935"/>
    <w:rsid w:val="00CB3EF2"/>
    <w:rsid w:val="00CB637A"/>
    <w:rsid w:val="00CC3579"/>
    <w:rsid w:val="00CD2432"/>
    <w:rsid w:val="00CD3C2C"/>
    <w:rsid w:val="00CD5E96"/>
    <w:rsid w:val="00CE0439"/>
    <w:rsid w:val="00CE2FD7"/>
    <w:rsid w:val="00CE50E6"/>
    <w:rsid w:val="00CE511A"/>
    <w:rsid w:val="00CE65BD"/>
    <w:rsid w:val="00CE7F80"/>
    <w:rsid w:val="00CF162B"/>
    <w:rsid w:val="00CF2AFB"/>
    <w:rsid w:val="00CF3FD5"/>
    <w:rsid w:val="00CF4E4E"/>
    <w:rsid w:val="00D01896"/>
    <w:rsid w:val="00D0281E"/>
    <w:rsid w:val="00D1255F"/>
    <w:rsid w:val="00D13D03"/>
    <w:rsid w:val="00D141D5"/>
    <w:rsid w:val="00D15734"/>
    <w:rsid w:val="00D17779"/>
    <w:rsid w:val="00D17C3E"/>
    <w:rsid w:val="00D262FE"/>
    <w:rsid w:val="00D2663B"/>
    <w:rsid w:val="00D272CC"/>
    <w:rsid w:val="00D27D34"/>
    <w:rsid w:val="00D30A63"/>
    <w:rsid w:val="00D3125F"/>
    <w:rsid w:val="00D31AAC"/>
    <w:rsid w:val="00D3380C"/>
    <w:rsid w:val="00D34D0C"/>
    <w:rsid w:val="00D352A9"/>
    <w:rsid w:val="00D35E36"/>
    <w:rsid w:val="00D403ED"/>
    <w:rsid w:val="00D4147A"/>
    <w:rsid w:val="00D41F28"/>
    <w:rsid w:val="00D4211A"/>
    <w:rsid w:val="00D42211"/>
    <w:rsid w:val="00D42F9F"/>
    <w:rsid w:val="00D4602F"/>
    <w:rsid w:val="00D46FC9"/>
    <w:rsid w:val="00D50296"/>
    <w:rsid w:val="00D53CC0"/>
    <w:rsid w:val="00D56C0B"/>
    <w:rsid w:val="00D6131B"/>
    <w:rsid w:val="00D63B01"/>
    <w:rsid w:val="00D655F1"/>
    <w:rsid w:val="00D66C74"/>
    <w:rsid w:val="00D713BD"/>
    <w:rsid w:val="00D71628"/>
    <w:rsid w:val="00D71FAA"/>
    <w:rsid w:val="00D7494A"/>
    <w:rsid w:val="00D74DC4"/>
    <w:rsid w:val="00D76834"/>
    <w:rsid w:val="00D81800"/>
    <w:rsid w:val="00D83002"/>
    <w:rsid w:val="00D83065"/>
    <w:rsid w:val="00D8337C"/>
    <w:rsid w:val="00D83D14"/>
    <w:rsid w:val="00D8486F"/>
    <w:rsid w:val="00D85FD6"/>
    <w:rsid w:val="00D869EA"/>
    <w:rsid w:val="00D86ECF"/>
    <w:rsid w:val="00D870E9"/>
    <w:rsid w:val="00D90400"/>
    <w:rsid w:val="00D9444C"/>
    <w:rsid w:val="00D9451B"/>
    <w:rsid w:val="00D975EB"/>
    <w:rsid w:val="00D97AEF"/>
    <w:rsid w:val="00D97C84"/>
    <w:rsid w:val="00DA1FA4"/>
    <w:rsid w:val="00DA4563"/>
    <w:rsid w:val="00DA53D6"/>
    <w:rsid w:val="00DA6DB7"/>
    <w:rsid w:val="00DB2BA5"/>
    <w:rsid w:val="00DB2BE9"/>
    <w:rsid w:val="00DB337D"/>
    <w:rsid w:val="00DB56E4"/>
    <w:rsid w:val="00DB6594"/>
    <w:rsid w:val="00DC0B4E"/>
    <w:rsid w:val="00DD29E4"/>
    <w:rsid w:val="00DD3772"/>
    <w:rsid w:val="00DD43AB"/>
    <w:rsid w:val="00DD4431"/>
    <w:rsid w:val="00DD4A05"/>
    <w:rsid w:val="00DE14E7"/>
    <w:rsid w:val="00DE5159"/>
    <w:rsid w:val="00DE5568"/>
    <w:rsid w:val="00DE79BF"/>
    <w:rsid w:val="00DE79E2"/>
    <w:rsid w:val="00DE7DDE"/>
    <w:rsid w:val="00DF13FE"/>
    <w:rsid w:val="00DF5870"/>
    <w:rsid w:val="00DF5E50"/>
    <w:rsid w:val="00DF7E15"/>
    <w:rsid w:val="00E034BF"/>
    <w:rsid w:val="00E04EAB"/>
    <w:rsid w:val="00E0619C"/>
    <w:rsid w:val="00E06201"/>
    <w:rsid w:val="00E128DF"/>
    <w:rsid w:val="00E20827"/>
    <w:rsid w:val="00E20E60"/>
    <w:rsid w:val="00E27E66"/>
    <w:rsid w:val="00E32306"/>
    <w:rsid w:val="00E362D6"/>
    <w:rsid w:val="00E36F0A"/>
    <w:rsid w:val="00E415F2"/>
    <w:rsid w:val="00E447BB"/>
    <w:rsid w:val="00E476BA"/>
    <w:rsid w:val="00E5103C"/>
    <w:rsid w:val="00E52FA1"/>
    <w:rsid w:val="00E54B2D"/>
    <w:rsid w:val="00E54B9E"/>
    <w:rsid w:val="00E55666"/>
    <w:rsid w:val="00E56653"/>
    <w:rsid w:val="00E56E19"/>
    <w:rsid w:val="00E57E04"/>
    <w:rsid w:val="00E60E61"/>
    <w:rsid w:val="00E61995"/>
    <w:rsid w:val="00E64928"/>
    <w:rsid w:val="00E64FCF"/>
    <w:rsid w:val="00E71203"/>
    <w:rsid w:val="00E733DA"/>
    <w:rsid w:val="00E75DEA"/>
    <w:rsid w:val="00E77CD6"/>
    <w:rsid w:val="00E77EAF"/>
    <w:rsid w:val="00E8200B"/>
    <w:rsid w:val="00E9195B"/>
    <w:rsid w:val="00E92401"/>
    <w:rsid w:val="00E97A91"/>
    <w:rsid w:val="00E97F0C"/>
    <w:rsid w:val="00EA0541"/>
    <w:rsid w:val="00EA1176"/>
    <w:rsid w:val="00EA12BE"/>
    <w:rsid w:val="00EA61B0"/>
    <w:rsid w:val="00EA675E"/>
    <w:rsid w:val="00EB0E63"/>
    <w:rsid w:val="00EB277C"/>
    <w:rsid w:val="00EB2EBE"/>
    <w:rsid w:val="00EB5B7A"/>
    <w:rsid w:val="00EB7680"/>
    <w:rsid w:val="00EB7C58"/>
    <w:rsid w:val="00EC0279"/>
    <w:rsid w:val="00EC23C2"/>
    <w:rsid w:val="00EC342C"/>
    <w:rsid w:val="00EC4250"/>
    <w:rsid w:val="00EC49A7"/>
    <w:rsid w:val="00ED0496"/>
    <w:rsid w:val="00ED0793"/>
    <w:rsid w:val="00ED213C"/>
    <w:rsid w:val="00ED5375"/>
    <w:rsid w:val="00ED5D62"/>
    <w:rsid w:val="00ED6B6B"/>
    <w:rsid w:val="00EE3750"/>
    <w:rsid w:val="00EE4CFA"/>
    <w:rsid w:val="00EE7C4F"/>
    <w:rsid w:val="00EF0AFD"/>
    <w:rsid w:val="00EF34B9"/>
    <w:rsid w:val="00EF4521"/>
    <w:rsid w:val="00EF6061"/>
    <w:rsid w:val="00F03753"/>
    <w:rsid w:val="00F03A6F"/>
    <w:rsid w:val="00F11194"/>
    <w:rsid w:val="00F15FBE"/>
    <w:rsid w:val="00F1607D"/>
    <w:rsid w:val="00F161DD"/>
    <w:rsid w:val="00F24D2C"/>
    <w:rsid w:val="00F25A48"/>
    <w:rsid w:val="00F272E6"/>
    <w:rsid w:val="00F3799E"/>
    <w:rsid w:val="00F410D8"/>
    <w:rsid w:val="00F415BF"/>
    <w:rsid w:val="00F4225F"/>
    <w:rsid w:val="00F43277"/>
    <w:rsid w:val="00F44D9F"/>
    <w:rsid w:val="00F45269"/>
    <w:rsid w:val="00F45D5C"/>
    <w:rsid w:val="00F47AA8"/>
    <w:rsid w:val="00F520AE"/>
    <w:rsid w:val="00F55394"/>
    <w:rsid w:val="00F55595"/>
    <w:rsid w:val="00F557BA"/>
    <w:rsid w:val="00F6072D"/>
    <w:rsid w:val="00F616C4"/>
    <w:rsid w:val="00F62500"/>
    <w:rsid w:val="00F62CA1"/>
    <w:rsid w:val="00F67177"/>
    <w:rsid w:val="00F70104"/>
    <w:rsid w:val="00F70CA9"/>
    <w:rsid w:val="00F744F1"/>
    <w:rsid w:val="00F74A3D"/>
    <w:rsid w:val="00F84119"/>
    <w:rsid w:val="00F9204B"/>
    <w:rsid w:val="00F92430"/>
    <w:rsid w:val="00F93DB3"/>
    <w:rsid w:val="00F96712"/>
    <w:rsid w:val="00FA1C3E"/>
    <w:rsid w:val="00FA2DFA"/>
    <w:rsid w:val="00FA7B4B"/>
    <w:rsid w:val="00FB12FD"/>
    <w:rsid w:val="00FB1A7C"/>
    <w:rsid w:val="00FC72ED"/>
    <w:rsid w:val="00FC7B32"/>
    <w:rsid w:val="00FD0214"/>
    <w:rsid w:val="00FD0AAB"/>
    <w:rsid w:val="00FD191E"/>
    <w:rsid w:val="00FD1E3D"/>
    <w:rsid w:val="00FD4106"/>
    <w:rsid w:val="00FD4DCE"/>
    <w:rsid w:val="00FD66CF"/>
    <w:rsid w:val="00FD7F9B"/>
    <w:rsid w:val="00FE00ED"/>
    <w:rsid w:val="00FE0113"/>
    <w:rsid w:val="00FE1ECB"/>
    <w:rsid w:val="00FE305B"/>
    <w:rsid w:val="00FE6F9F"/>
    <w:rsid w:val="00FE7C47"/>
    <w:rsid w:val="00FF0538"/>
    <w:rsid w:val="00FF568D"/>
    <w:rsid w:val="00FF6122"/>
    <w:rsid w:val="00FF6B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CA9653"/>
  <w15:chartTrackingRefBased/>
  <w15:docId w15:val="{1D86CA1C-ACC4-4E38-BD99-3DA152C49C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620C0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20C0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6823"/>
    <w:pPr>
      <w:ind w:left="720"/>
      <w:contextualSpacing/>
    </w:pPr>
  </w:style>
  <w:style w:type="paragraph" w:styleId="Header">
    <w:name w:val="header"/>
    <w:basedOn w:val="Normal"/>
    <w:link w:val="HeaderChar"/>
    <w:uiPriority w:val="99"/>
    <w:unhideWhenUsed/>
    <w:rsid w:val="00EC49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49A7"/>
  </w:style>
  <w:style w:type="paragraph" w:styleId="Footer">
    <w:name w:val="footer"/>
    <w:basedOn w:val="Normal"/>
    <w:link w:val="FooterChar"/>
    <w:uiPriority w:val="99"/>
    <w:unhideWhenUsed/>
    <w:rsid w:val="00EC49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49A7"/>
  </w:style>
  <w:style w:type="table" w:styleId="TableGrid">
    <w:name w:val="Table Grid"/>
    <w:basedOn w:val="TableNormal"/>
    <w:uiPriority w:val="39"/>
    <w:rsid w:val="004B5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D2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D2432"/>
    <w:rPr>
      <w:rFonts w:ascii="Segoe UI" w:hAnsi="Segoe UI" w:cs="Segoe UI"/>
      <w:sz w:val="18"/>
      <w:szCs w:val="18"/>
    </w:rPr>
  </w:style>
  <w:style w:type="character" w:styleId="Hyperlink">
    <w:name w:val="Hyperlink"/>
    <w:basedOn w:val="DefaultParagraphFont"/>
    <w:uiPriority w:val="99"/>
    <w:unhideWhenUsed/>
    <w:rsid w:val="000B1C0A"/>
    <w:rPr>
      <w:color w:val="0563C1" w:themeColor="hyperlink"/>
      <w:u w:val="single"/>
    </w:rPr>
  </w:style>
  <w:style w:type="character" w:customStyle="1" w:styleId="UnresolvedMention">
    <w:name w:val="Unresolved Mention"/>
    <w:basedOn w:val="DefaultParagraphFont"/>
    <w:uiPriority w:val="99"/>
    <w:semiHidden/>
    <w:unhideWhenUsed/>
    <w:rsid w:val="000B1C0A"/>
    <w:rPr>
      <w:color w:val="605E5C"/>
      <w:shd w:val="clear" w:color="auto" w:fill="E1DFDD"/>
    </w:rPr>
  </w:style>
  <w:style w:type="character" w:customStyle="1" w:styleId="Heading2Char">
    <w:name w:val="Heading 2 Char"/>
    <w:basedOn w:val="DefaultParagraphFont"/>
    <w:link w:val="Heading2"/>
    <w:uiPriority w:val="9"/>
    <w:rsid w:val="00620C0C"/>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620C0C"/>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CB637A"/>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rezi.com/sfqxdrhc8ykn/?utm_campaign=share&amp;utm_medium=copy&amp;rc=ex0share"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02AAF6-8D8E-4CD4-A7A8-476903BDD4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4</Pages>
  <Words>913</Words>
  <Characters>520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 Adkisson</dc:creator>
  <cp:keywords/>
  <dc:description/>
  <cp:lastModifiedBy>Richard Gesick</cp:lastModifiedBy>
  <cp:revision>206</cp:revision>
  <cp:lastPrinted>2018-10-01T01:55:00Z</cp:lastPrinted>
  <dcterms:created xsi:type="dcterms:W3CDTF">2018-10-30T20:09:00Z</dcterms:created>
  <dcterms:modified xsi:type="dcterms:W3CDTF">2020-03-22T23:26:00Z</dcterms:modified>
</cp:coreProperties>
</file>